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301DC" w14:textId="77777777" w:rsidR="00DB7ADA" w:rsidRDefault="00DB7A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473B4D2F" w14:textId="77777777" w:rsidR="00DB7ADA" w:rsidRDefault="00DB7A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490CCC15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0AFE0A76" w14:textId="3803B9D5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F64293">
        <w:rPr>
          <w:rFonts w:ascii="Bookman Old Style" w:hAnsi="Bookman Old Style"/>
        </w:rPr>
        <w:t>:</w:t>
      </w:r>
      <w:proofErr w:type="gramEnd"/>
      <w:r w:rsidR="00AE21A3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901/UN7.5.8.2/HK/2021</w:t>
      </w:r>
    </w:p>
    <w:p w14:paraId="4EE4199F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1FB7D0E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69D666EA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17AA2F57" w14:textId="606485B2" w:rsidR="00573841" w:rsidRPr="004C5334" w:rsidRDefault="009B5288" w:rsidP="00C35D11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ALOKASI DANA PENGABDIAN KEPADA MASYARAKAT (SEMESTER GENAP TA 2020/2021) DI LINGKUNGAN FAKULTAS SAINS DAN MATEMATIKA UNIVERSITAS DIPONEGORO </w:t>
      </w:r>
      <w:r w:rsidR="00C35D11">
        <w:rPr>
          <w:rFonts w:ascii="Bookman Old Style" w:hAnsi="Bookman Old Style"/>
        </w:rPr>
        <w:t xml:space="preserve"> </w:t>
      </w:r>
    </w:p>
    <w:p w14:paraId="76E6D3E6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105C20B5" w14:textId="77777777" w:rsidR="00DB7ADA" w:rsidRDefault="00DB7ADA" w:rsidP="00DB1701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395F86DD" w14:textId="3D8B3721" w:rsidR="002A2956" w:rsidRDefault="00FB45D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 UNIVERSITAS DIPONEGORO</w:t>
      </w:r>
    </w:p>
    <w:p w14:paraId="20C58E39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55EDF48D" w14:textId="77777777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proofErr w:type="spellStart"/>
      <w:r w:rsidR="00C35D11">
        <w:rPr>
          <w:rFonts w:ascii="Bookman Old Style" w:hAnsi="Bookman Old Style"/>
        </w:rPr>
        <w:t>B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</w:t>
      </w:r>
      <w:r w:rsidR="005C5D32">
        <w:rPr>
          <w:rFonts w:ascii="Bookman Old Style" w:hAnsi="Bookman Old Style"/>
        </w:rPr>
        <w:t xml:space="preserve">nggi </w:t>
      </w:r>
      <w:proofErr w:type="spellStart"/>
      <w:r w:rsidR="005C5D32">
        <w:rPr>
          <w:rFonts w:ascii="Bookman Old Style" w:hAnsi="Bookman Old Style"/>
        </w:rPr>
        <w:t>ialah</w:t>
      </w:r>
      <w:proofErr w:type="spellEnd"/>
      <w:r w:rsidR="005C5D32">
        <w:rPr>
          <w:rFonts w:ascii="Bookman Old Style" w:hAnsi="Bookman Old Style"/>
        </w:rPr>
        <w:t xml:space="preserve"> pen</w:t>
      </w:r>
      <w:r w:rsidR="005C5D32">
        <w:rPr>
          <w:rFonts w:ascii="Bookman Old Style" w:hAnsi="Bookman Old Style"/>
          <w:lang w:val="id-ID"/>
        </w:rPr>
        <w:t>gabdian kepada masyarakat</w:t>
      </w:r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ose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giat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gabdi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pad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proofErr w:type="gramStart"/>
      <w:r w:rsidR="00C35D11">
        <w:rPr>
          <w:rFonts w:ascii="Bookman Old Style" w:hAnsi="Bookman Old Style"/>
        </w:rPr>
        <w:t>masyarakat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  <w:proofErr w:type="gramEnd"/>
    </w:p>
    <w:p w14:paraId="24CBA8E1" w14:textId="77777777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proofErr w:type="spellStart"/>
      <w:r w:rsidR="00C35D11">
        <w:rPr>
          <w:rFonts w:ascii="Bookman Old Style" w:hAnsi="Bookman Old Style"/>
        </w:rPr>
        <w:t>Bahwa</w:t>
      </w:r>
      <w:proofErr w:type="spellEnd"/>
      <w:r w:rsidR="00C35D11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</w:rPr>
        <w:t xml:space="preserve">para </w:t>
      </w:r>
      <w:r w:rsidR="005C5D32">
        <w:rPr>
          <w:rFonts w:ascii="Bookman Old Style" w:hAnsi="Bookman Old Style"/>
          <w:lang w:val="id-ID"/>
        </w:rPr>
        <w:t>Ketua Tim Pengabdian</w:t>
      </w:r>
      <w:r w:rsidR="00C35D11">
        <w:rPr>
          <w:rFonts w:ascii="Bookman Old Style" w:hAnsi="Bookman Old Style"/>
        </w:rPr>
        <w:t xml:space="preserve"> FSM </w:t>
      </w:r>
      <w:proofErr w:type="spellStart"/>
      <w:r w:rsidR="00C35D11">
        <w:rPr>
          <w:rFonts w:ascii="Bookman Old Style" w:hAnsi="Bookman Old Style"/>
        </w:rPr>
        <w:t>Undip</w:t>
      </w:r>
      <w:proofErr w:type="spellEnd"/>
      <w:r w:rsidR="00C35D11">
        <w:rPr>
          <w:rFonts w:ascii="Bookman Old Style" w:hAnsi="Bookman Old Style"/>
        </w:rPr>
        <w:t xml:space="preserve"> yang </w:t>
      </w:r>
      <w:proofErr w:type="spellStart"/>
      <w:r w:rsidR="00C35D11">
        <w:rPr>
          <w:rFonts w:ascii="Bookman Old Style" w:hAnsi="Bookman Old Style"/>
        </w:rPr>
        <w:t>mengajukan</w:t>
      </w:r>
      <w:proofErr w:type="spellEnd"/>
      <w:r w:rsidR="00C35D11">
        <w:rPr>
          <w:rFonts w:ascii="Bookman Old Style" w:hAnsi="Bookman Old Style"/>
        </w:rPr>
        <w:t xml:space="preserve"> proposal </w:t>
      </w:r>
      <w:proofErr w:type="spellStart"/>
      <w:r w:rsidR="00C35D11">
        <w:rPr>
          <w:rFonts w:ascii="Bookman Old Style" w:hAnsi="Bookman Old Style"/>
        </w:rPr>
        <w:t>pengabdi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pad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syarakat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oleh Tim FSM </w:t>
      </w:r>
      <w:proofErr w:type="spellStart"/>
      <w:proofErr w:type="gramStart"/>
      <w:r w:rsidR="00C35D11">
        <w:rPr>
          <w:rFonts w:ascii="Bookman Old Style" w:hAnsi="Bookman Old Style"/>
        </w:rPr>
        <w:t>Undip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341A898B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id-ID"/>
        </w:rPr>
        <w:t xml:space="preserve">c. 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proofErr w:type="gram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  <w:proofErr w:type="gramEnd"/>
    </w:p>
    <w:p w14:paraId="791B701C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794077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2CA8E17A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5DED02C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2FE5136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02274EF0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390BF6D9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B09BC60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5F8C7BAD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</w:t>
      </w:r>
      <w:r w:rsidRPr="004C5334">
        <w:rPr>
          <w:rFonts w:ascii="Bookman Old Style" w:hAnsi="Bookman Old Style"/>
          <w:lang w:val="sv-SE"/>
        </w:rPr>
        <w:lastRenderedPageBreak/>
        <w:t xml:space="preserve">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B717CA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BC8069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03B15BE6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61F2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34BD70B4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6299773D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348054CC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3A41F6B1" w14:textId="39814D2D" w:rsidR="00C35D11" w:rsidRDefault="003A3621" w:rsidP="009B5288">
      <w:pPr>
        <w:tabs>
          <w:tab w:val="left" w:pos="2127"/>
        </w:tabs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676AAD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 xml:space="preserve"> </w:t>
      </w:r>
      <w:r w:rsidR="00676AAD">
        <w:rPr>
          <w:rFonts w:ascii="Bookman Old Style" w:hAnsi="Bookman Old Style"/>
        </w:rPr>
        <w:t>KEPUTUSAN DEKAN</w:t>
      </w:r>
      <w:r w:rsidR="00905A5F">
        <w:rPr>
          <w:rFonts w:ascii="Bookman Old Style" w:hAnsi="Bookman Old Style"/>
        </w:rPr>
        <w:t xml:space="preserve"> UNIVERSITAS DIPONEGORO </w:t>
      </w:r>
      <w:r w:rsidR="00C35D11">
        <w:rPr>
          <w:rFonts w:ascii="Bookman Old Style" w:hAnsi="Bookman Old Style"/>
        </w:rPr>
        <w:t xml:space="preserve">TENTANG </w:t>
      </w:r>
    </w:p>
    <w:p w14:paraId="0FA1C350" w14:textId="77777777" w:rsidR="00796F56" w:rsidRPr="00C35D11" w:rsidRDefault="00A366CB" w:rsidP="00C35D11">
      <w:pPr>
        <w:ind w:left="206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ALOKASI DANA </w:t>
      </w:r>
      <w:r w:rsidR="00C35D11">
        <w:rPr>
          <w:rFonts w:ascii="Bookman Old Style" w:hAnsi="Bookman Old Style"/>
        </w:rPr>
        <w:t>PENGABDI</w:t>
      </w:r>
      <w:r w:rsidR="00E73097">
        <w:rPr>
          <w:rFonts w:ascii="Bookman Old Style" w:hAnsi="Bookman Old Style"/>
        </w:rPr>
        <w:t>AN KEPADA MASYARAKAT</w:t>
      </w:r>
      <w:r w:rsidR="00BA10FC">
        <w:rPr>
          <w:rFonts w:ascii="Bookman Old Style" w:hAnsi="Bookman Old Style"/>
        </w:rPr>
        <w:t xml:space="preserve"> (SEMESTER GENAP</w:t>
      </w:r>
      <w:r w:rsidR="00672138">
        <w:rPr>
          <w:rFonts w:ascii="Bookman Old Style" w:hAnsi="Bookman Old Style"/>
        </w:rPr>
        <w:t xml:space="preserve"> </w:t>
      </w:r>
      <w:r w:rsidR="00CC2F27">
        <w:rPr>
          <w:rFonts w:ascii="Bookman Old Style" w:hAnsi="Bookman Old Style"/>
        </w:rPr>
        <w:t xml:space="preserve">TA </w:t>
      </w:r>
      <w:r w:rsidR="00FB52EE">
        <w:rPr>
          <w:rFonts w:ascii="Bookman Old Style" w:hAnsi="Bookman Old Style"/>
        </w:rPr>
        <w:t>2020/2021</w:t>
      </w:r>
      <w:r w:rsidR="00672138">
        <w:rPr>
          <w:rFonts w:ascii="Bookman Old Style" w:hAnsi="Bookman Old Style"/>
        </w:rPr>
        <w:t>)</w:t>
      </w:r>
      <w:r w:rsidR="00E73097">
        <w:rPr>
          <w:rFonts w:ascii="Bookman Old Style" w:hAnsi="Bookman Old Style"/>
        </w:rPr>
        <w:t xml:space="preserve">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>FAKULTAS SAINS DAN MATEMATIKA</w:t>
      </w:r>
      <w:r w:rsidR="00802AD7">
        <w:rPr>
          <w:rFonts w:ascii="Bookman Old Style" w:hAnsi="Bookman Old Style"/>
        </w:rPr>
        <w:t xml:space="preserve"> </w:t>
      </w:r>
      <w:r w:rsidR="00796F56" w:rsidRPr="004C5334">
        <w:rPr>
          <w:rFonts w:ascii="Bookman Old Style" w:hAnsi="Bookman Old Style"/>
        </w:rPr>
        <w:t xml:space="preserve">UNIVERSITAS DIPONEGORO </w:t>
      </w:r>
    </w:p>
    <w:p w14:paraId="4BCE93D3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F09F598" w14:textId="77777777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</w:rPr>
        <w:t>Nama-</w:t>
      </w:r>
      <w:proofErr w:type="spellStart"/>
      <w:r>
        <w:rPr>
          <w:rFonts w:ascii="Bookman Old Style" w:hAnsi="Bookman Old Style"/>
        </w:rPr>
        <w:t>nama</w:t>
      </w:r>
      <w:proofErr w:type="spellEnd"/>
      <w:r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>Ketua Tim Pengabdian</w:t>
      </w:r>
      <w:r w:rsidR="00CE06BC">
        <w:rPr>
          <w:rFonts w:ascii="Bookman Old Style" w:hAnsi="Bookman Old Style"/>
        </w:rPr>
        <w:t xml:space="preserve"> </w:t>
      </w:r>
      <w:proofErr w:type="spellStart"/>
      <w:r w:rsidR="00CE06BC">
        <w:rPr>
          <w:rFonts w:ascii="Bookman Old Style" w:hAnsi="Bookman Old Style"/>
        </w:rPr>
        <w:t>kepada</w:t>
      </w:r>
      <w:proofErr w:type="spellEnd"/>
      <w:r w:rsidR="00CE06BC">
        <w:rPr>
          <w:rFonts w:ascii="Bookman Old Style" w:hAnsi="Bookman Old Style"/>
        </w:rPr>
        <w:t xml:space="preserve"> Masyarakat</w:t>
      </w:r>
      <w:r w:rsidR="005C5D32">
        <w:rPr>
          <w:rFonts w:ascii="Bookman Old Style" w:hAnsi="Bookman Old Style"/>
          <w:lang w:val="id-ID"/>
        </w:rPr>
        <w:t xml:space="preserve"> </w:t>
      </w:r>
      <w:proofErr w:type="spellStart"/>
      <w:r>
        <w:rPr>
          <w:rFonts w:ascii="Bookman Old Style" w:hAnsi="Bookman Old Style"/>
        </w:rPr>
        <w:t>Dosen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="002F3E12">
        <w:rPr>
          <w:rFonts w:ascii="Bookman Old Style" w:hAnsi="Bookman Old Style"/>
        </w:rPr>
        <w:t>pengabdian</w:t>
      </w:r>
      <w:proofErr w:type="spellEnd"/>
      <w:r w:rsidR="002F3E12">
        <w:rPr>
          <w:rFonts w:ascii="Bookman Old Style" w:hAnsi="Bookman Old Style"/>
        </w:rPr>
        <w:t xml:space="preserve"> </w:t>
      </w:r>
      <w:proofErr w:type="spellStart"/>
      <w:r w:rsidR="00CE06BC">
        <w:rPr>
          <w:rFonts w:ascii="Bookman Old Style" w:hAnsi="Bookman Old Style"/>
        </w:rPr>
        <w:t>kepada</w:t>
      </w:r>
      <w:proofErr w:type="spellEnd"/>
      <w:r w:rsidR="00CE06BC">
        <w:rPr>
          <w:rFonts w:ascii="Bookman Old Style" w:hAnsi="Bookman Old Style"/>
        </w:rPr>
        <w:t xml:space="preserve"> </w:t>
      </w:r>
      <w:proofErr w:type="spellStart"/>
      <w:r w:rsidR="002F3E12">
        <w:rPr>
          <w:rFonts w:ascii="Bookman Old Style" w:hAnsi="Bookman Old Style"/>
        </w:rPr>
        <w:t>masyarakat</w:t>
      </w:r>
      <w:proofErr w:type="spellEnd"/>
      <w:r w:rsidR="002F3E12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C1FB04B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6BB128C" w14:textId="7459982E" w:rsidR="00905A5F" w:rsidRDefault="00905A5F" w:rsidP="009B5288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>KEDUA</w:t>
      </w:r>
      <w:r w:rsidR="009B5288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A366CB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en</w:t>
      </w:r>
      <w:r w:rsidR="00380B16">
        <w:rPr>
          <w:rFonts w:ascii="Bookman Old Style" w:hAnsi="Bookman Old Style"/>
        </w:rPr>
        <w:t>gabdian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380B16">
        <w:rPr>
          <w:rFonts w:ascii="Bookman Old Style" w:hAnsi="Bookman Old Style"/>
        </w:rPr>
        <w:t>kepada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380B16">
        <w:rPr>
          <w:rFonts w:ascii="Bookman Old Style" w:hAnsi="Bookman Old Style"/>
        </w:rPr>
        <w:t>masyarakat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kepada</w:t>
      </w:r>
      <w:proofErr w:type="spellEnd"/>
      <w:r w:rsidR="002704F1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 xml:space="preserve">Ketua </w:t>
      </w:r>
      <w:r w:rsidR="009B5288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 xml:space="preserve">Tim Pengabdian </w:t>
      </w:r>
      <w:proofErr w:type="spellStart"/>
      <w:r w:rsidR="002704F1">
        <w:rPr>
          <w:rFonts w:ascii="Bookman Old Style" w:hAnsi="Bookman Old Style"/>
        </w:rPr>
        <w:t>Dosen</w:t>
      </w:r>
      <w:proofErr w:type="spellEnd"/>
      <w:r w:rsidR="002704F1">
        <w:rPr>
          <w:rFonts w:ascii="Bookman Old Style" w:hAnsi="Bookman Old Style"/>
        </w:rPr>
        <w:t xml:space="preserve"> masing-masing </w:t>
      </w:r>
      <w:proofErr w:type="spellStart"/>
      <w:r w:rsidR="002704F1">
        <w:rPr>
          <w:rFonts w:ascii="Bookman Old Style" w:hAnsi="Bookman Old Style"/>
        </w:rPr>
        <w:t>s</w:t>
      </w:r>
      <w:r w:rsidR="005C5D32">
        <w:rPr>
          <w:rFonts w:ascii="Bookman Old Style" w:hAnsi="Bookman Old Style"/>
        </w:rPr>
        <w:t>ebesar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nilai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pengajuan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dengan</w:t>
      </w:r>
      <w:proofErr w:type="spellEnd"/>
      <w:r w:rsidR="005C5D32">
        <w:rPr>
          <w:rFonts w:ascii="Bookman Old Style" w:hAnsi="Bookman Old Style"/>
        </w:rPr>
        <w:t xml:space="preserve">  </w:t>
      </w:r>
      <w:proofErr w:type="spellStart"/>
      <w:r w:rsidR="00DB7ADA">
        <w:rPr>
          <w:rFonts w:ascii="Bookman Old Style" w:hAnsi="Bookman Old Style"/>
        </w:rPr>
        <w:t>pembayaran</w:t>
      </w:r>
      <w:proofErr w:type="spellEnd"/>
      <w:r w:rsidR="00DB7ADA">
        <w:rPr>
          <w:rFonts w:ascii="Bookman Old Style" w:hAnsi="Bookman Old Style"/>
        </w:rPr>
        <w:t xml:space="preserve"> </w:t>
      </w:r>
      <w:proofErr w:type="spellStart"/>
      <w:r w:rsidR="00DB7ADA">
        <w:rPr>
          <w:rFonts w:ascii="Bookman Old Style" w:hAnsi="Bookman Old Style"/>
        </w:rPr>
        <w:t>tahap</w:t>
      </w:r>
      <w:proofErr w:type="spellEnd"/>
      <w:r w:rsidR="00DB7ADA">
        <w:rPr>
          <w:rFonts w:ascii="Bookman Old Style" w:hAnsi="Bookman Old Style"/>
        </w:rPr>
        <w:t xml:space="preserve"> I = 8</w:t>
      </w:r>
      <w:r w:rsidR="002704F1">
        <w:rPr>
          <w:rFonts w:ascii="Bookman Old Style" w:hAnsi="Bookman Old Style"/>
        </w:rPr>
        <w:t xml:space="preserve">0% dan </w:t>
      </w:r>
      <w:proofErr w:type="spellStart"/>
      <w:r w:rsidR="002704F1">
        <w:rPr>
          <w:rFonts w:ascii="Bookman Old Style" w:hAnsi="Bookman Old Style"/>
        </w:rPr>
        <w:t>t</w:t>
      </w:r>
      <w:r w:rsidR="00DB7ADA">
        <w:rPr>
          <w:rFonts w:ascii="Bookman Old Style" w:hAnsi="Bookman Old Style"/>
        </w:rPr>
        <w:t>ahap</w:t>
      </w:r>
      <w:proofErr w:type="spellEnd"/>
      <w:r w:rsidR="00DB7ADA">
        <w:rPr>
          <w:rFonts w:ascii="Bookman Old Style" w:hAnsi="Bookman Old Style"/>
        </w:rPr>
        <w:t xml:space="preserve"> II = 2</w:t>
      </w:r>
      <w:r w:rsidR="005C5D32">
        <w:rPr>
          <w:rFonts w:ascii="Bookman Old Style" w:hAnsi="Bookman Old Style"/>
        </w:rPr>
        <w:t xml:space="preserve">0% </w:t>
      </w:r>
      <w:proofErr w:type="spellStart"/>
      <w:r w:rsidR="005C5D32">
        <w:rPr>
          <w:rFonts w:ascii="Bookman Old Style" w:hAnsi="Bookman Old Style"/>
        </w:rPr>
        <w:t>dari</w:t>
      </w:r>
      <w:proofErr w:type="spellEnd"/>
      <w:r w:rsidR="005C5D32">
        <w:rPr>
          <w:rFonts w:ascii="Bookman Old Style" w:hAnsi="Bookman Old Style"/>
        </w:rPr>
        <w:t xml:space="preserve"> dana yang</w:t>
      </w:r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disetujui</w:t>
      </w:r>
      <w:proofErr w:type="spellEnd"/>
      <w:r w:rsidR="002704F1">
        <w:rPr>
          <w:rFonts w:ascii="Bookman Old Style" w:hAnsi="Bookman Old Style"/>
        </w:rPr>
        <w:t>.</w:t>
      </w:r>
    </w:p>
    <w:p w14:paraId="01C374E2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4267A47E" w14:textId="77777777" w:rsidR="00905A5F" w:rsidRPr="00DB7AD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5C5D32">
        <w:rPr>
          <w:rFonts w:ascii="Bookman Old Style" w:hAnsi="Bookman Old Style"/>
          <w:lang w:val="id-ID"/>
        </w:rPr>
        <w:t xml:space="preserve">Ketua Tim Pengabdian </w:t>
      </w:r>
      <w:proofErr w:type="spellStart"/>
      <w:r w:rsidR="005C5D32">
        <w:rPr>
          <w:rFonts w:ascii="Bookman Old Style" w:hAnsi="Bookman Old Style"/>
        </w:rPr>
        <w:t>Dosen</w:t>
      </w:r>
      <w:proofErr w:type="spellEnd"/>
      <w:r w:rsidR="005C5D32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>m</w:t>
      </w:r>
      <w:proofErr w:type="spellStart"/>
      <w:r w:rsidR="002704F1">
        <w:rPr>
          <w:rFonts w:ascii="Bookman Old Style" w:hAnsi="Bookman Old Style"/>
        </w:rPr>
        <w:t>enerima</w:t>
      </w:r>
      <w:proofErr w:type="spellEnd"/>
      <w:r w:rsidR="002704F1">
        <w:rPr>
          <w:rFonts w:ascii="Bookman Old Style" w:hAnsi="Bookman Old Style"/>
        </w:rPr>
        <w:t xml:space="preserve"> dana </w:t>
      </w:r>
      <w:proofErr w:type="spellStart"/>
      <w:r w:rsidR="002704F1">
        <w:rPr>
          <w:rFonts w:ascii="Bookman Old Style" w:hAnsi="Bookman Old Style"/>
        </w:rPr>
        <w:t>pengabdian</w:t>
      </w:r>
      <w:proofErr w:type="spellEnd"/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kepada</w:t>
      </w:r>
      <w:proofErr w:type="spellEnd"/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masyarakat</w:t>
      </w:r>
      <w:proofErr w:type="spellEnd"/>
      <w:r w:rsidR="005C5D32">
        <w:rPr>
          <w:rFonts w:ascii="Bookman Old Style" w:hAnsi="Bookman Old Style"/>
        </w:rPr>
        <w:t xml:space="preserve"> agar </w:t>
      </w:r>
      <w:proofErr w:type="spellStart"/>
      <w:r w:rsidR="005C5D32">
        <w:rPr>
          <w:rFonts w:ascii="Bookman Old Style" w:hAnsi="Bookman Old Style"/>
        </w:rPr>
        <w:t>menyampaikan</w:t>
      </w:r>
      <w:proofErr w:type="spellEnd"/>
      <w:r w:rsidR="005C5D32" w:rsidRPr="00DB7ADA">
        <w:rPr>
          <w:rFonts w:ascii="Bookman Old Style" w:hAnsi="Bookman Old Style"/>
        </w:rPr>
        <w:t xml:space="preserve"> </w:t>
      </w:r>
      <w:proofErr w:type="spellStart"/>
      <w:r w:rsidR="005C5D32" w:rsidRPr="00DB7ADA">
        <w:rPr>
          <w:rFonts w:ascii="Bookman Old Style" w:hAnsi="Bookman Old Style"/>
        </w:rPr>
        <w:t>laporan</w:t>
      </w:r>
      <w:proofErr w:type="spellEnd"/>
      <w:r w:rsidR="00DB7ADA">
        <w:rPr>
          <w:rFonts w:ascii="Bookman Old Style" w:hAnsi="Bookman Old Style"/>
          <w:lang w:val="id-ID"/>
        </w:rPr>
        <w:t xml:space="preserve"> kegiatan, </w:t>
      </w:r>
      <w:r w:rsidR="005C5D32" w:rsidRPr="00DB7ADA">
        <w:rPr>
          <w:rFonts w:ascii="Bookman Old Style" w:hAnsi="Bookman Old Style"/>
          <w:lang w:val="id-ID"/>
        </w:rPr>
        <w:t>laporan pertanggungjawaban keuangan</w:t>
      </w:r>
      <w:r w:rsidR="00DB7ADA" w:rsidRPr="00DB7ADA">
        <w:rPr>
          <w:rFonts w:ascii="Bookman Old Style" w:hAnsi="Bookman Old Style"/>
        </w:rPr>
        <w:t xml:space="preserve"> </w:t>
      </w:r>
      <w:r w:rsidR="00DB7ADA">
        <w:rPr>
          <w:rFonts w:ascii="Bookman Old Style" w:hAnsi="Bookman Old Style"/>
        </w:rPr>
        <w:t xml:space="preserve">dan </w:t>
      </w:r>
      <w:proofErr w:type="spellStart"/>
      <w:r w:rsidR="00DB7ADA" w:rsidRPr="00DB7ADA">
        <w:rPr>
          <w:rFonts w:ascii="Bookman Old Style" w:hAnsi="Bookman Old Style"/>
        </w:rPr>
        <w:t>berkewajib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memenuhi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luaran</w:t>
      </w:r>
      <w:proofErr w:type="spellEnd"/>
      <w:r w:rsidR="00DB7ADA" w:rsidRPr="00DB7ADA">
        <w:rPr>
          <w:rFonts w:ascii="Bookman Old Style" w:hAnsi="Bookman Old Style"/>
        </w:rPr>
        <w:t xml:space="preserve"> yang </w:t>
      </w:r>
      <w:proofErr w:type="spellStart"/>
      <w:r w:rsidR="00DB7ADA" w:rsidRPr="00DB7ADA">
        <w:rPr>
          <w:rFonts w:ascii="Bookman Old Style" w:hAnsi="Bookman Old Style"/>
        </w:rPr>
        <w:t>telah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itetapkan</w:t>
      </w:r>
      <w:proofErr w:type="spellEnd"/>
      <w:r w:rsidR="00DB7ADA">
        <w:rPr>
          <w:rFonts w:ascii="Bookman Old Style" w:hAnsi="Bookman Old Style"/>
          <w:b/>
          <w:lang w:val="id-ID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kepada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ekan</w:t>
      </w:r>
      <w:proofErr w:type="spellEnd"/>
      <w:r w:rsidR="00DB7ADA" w:rsidRPr="00DB7ADA">
        <w:rPr>
          <w:rFonts w:ascii="Bookman Old Style" w:hAnsi="Bookman Old Style"/>
        </w:rPr>
        <w:t xml:space="preserve"> FSM </w:t>
      </w:r>
      <w:proofErr w:type="spellStart"/>
      <w:r w:rsidR="00DB7ADA" w:rsidRPr="00DB7ADA">
        <w:rPr>
          <w:rFonts w:ascii="Bookman Old Style" w:hAnsi="Bookman Old Style"/>
        </w:rPr>
        <w:t>Undi</w:t>
      </w:r>
      <w:r w:rsidR="00DB7ADA">
        <w:rPr>
          <w:rFonts w:ascii="Bookman Old Style" w:hAnsi="Bookman Old Style"/>
        </w:rPr>
        <w:t>p</w:t>
      </w:r>
      <w:proofErr w:type="spellEnd"/>
      <w:r w:rsidR="00DB7ADA" w:rsidRPr="00DB7ADA">
        <w:rPr>
          <w:rFonts w:ascii="Bookman Old Style" w:hAnsi="Bookman Old Style"/>
        </w:rPr>
        <w:t xml:space="preserve">, </w:t>
      </w:r>
      <w:proofErr w:type="spellStart"/>
      <w:r w:rsidR="00DB7ADA" w:rsidRPr="00DB7ADA">
        <w:rPr>
          <w:rFonts w:ascii="Bookman Old Style" w:hAnsi="Bookman Old Style"/>
        </w:rPr>
        <w:t>sesuai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eng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Buku</w:t>
      </w:r>
      <w:proofErr w:type="spellEnd"/>
      <w:r w:rsidR="00DB7ADA" w:rsidRPr="00DB7ADA">
        <w:rPr>
          <w:rFonts w:ascii="Bookman Old Style" w:hAnsi="Bookman Old Style"/>
        </w:rPr>
        <w:t xml:space="preserve"> Panduan </w:t>
      </w:r>
      <w:proofErr w:type="spellStart"/>
      <w:r w:rsidR="00DB7ADA" w:rsidRPr="00DB7ADA">
        <w:rPr>
          <w:rFonts w:ascii="Bookman Old Style" w:hAnsi="Bookman Old Style"/>
        </w:rPr>
        <w:t>Pelaksana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Penelitian</w:t>
      </w:r>
      <w:proofErr w:type="spellEnd"/>
      <w:r w:rsidR="00DB7ADA" w:rsidRPr="00DB7ADA">
        <w:rPr>
          <w:rFonts w:ascii="Bookman Old Style" w:hAnsi="Bookman Old Style"/>
        </w:rPr>
        <w:t xml:space="preserve"> dan </w:t>
      </w:r>
      <w:proofErr w:type="spellStart"/>
      <w:r w:rsidR="00DB7ADA" w:rsidRPr="00DB7ADA">
        <w:rPr>
          <w:rFonts w:ascii="Bookman Old Style" w:hAnsi="Bookman Old Style"/>
        </w:rPr>
        <w:t>Pengabdi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kepada</w:t>
      </w:r>
      <w:proofErr w:type="spellEnd"/>
      <w:r w:rsidR="00DB7ADA" w:rsidRPr="00DB7ADA">
        <w:rPr>
          <w:rFonts w:ascii="Bookman Old Style" w:hAnsi="Bookman Old Style"/>
        </w:rPr>
        <w:t xml:space="preserve"> Masyarakat </w:t>
      </w:r>
      <w:proofErr w:type="spellStart"/>
      <w:r w:rsidR="00DB7ADA" w:rsidRPr="00DB7ADA">
        <w:rPr>
          <w:rFonts w:ascii="Bookman Old Style" w:hAnsi="Bookman Old Style"/>
        </w:rPr>
        <w:t>Fakultas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Sains</w:t>
      </w:r>
      <w:proofErr w:type="spellEnd"/>
      <w:r w:rsidR="00DB7ADA" w:rsidRPr="00DB7ADA">
        <w:rPr>
          <w:rFonts w:ascii="Bookman Old Style" w:hAnsi="Bookman Old Style"/>
        </w:rPr>
        <w:t xml:space="preserve"> dan </w:t>
      </w:r>
      <w:proofErr w:type="spellStart"/>
      <w:r w:rsidR="00DB7ADA" w:rsidRPr="00DB7ADA">
        <w:rPr>
          <w:rFonts w:ascii="Bookman Old Style" w:hAnsi="Bookman Old Style"/>
        </w:rPr>
        <w:t>Matematika</w:t>
      </w:r>
      <w:proofErr w:type="spellEnd"/>
      <w:r w:rsidR="00DB7ADA" w:rsidRPr="00DB7ADA">
        <w:rPr>
          <w:rFonts w:ascii="Bookman Old Style" w:hAnsi="Bookman Old Style"/>
        </w:rPr>
        <w:t xml:space="preserve"> Universitas </w:t>
      </w:r>
      <w:proofErr w:type="spellStart"/>
      <w:r w:rsidR="00DB7ADA" w:rsidRPr="00DB7ADA">
        <w:rPr>
          <w:rFonts w:ascii="Bookman Old Style" w:hAnsi="Bookman Old Style"/>
        </w:rPr>
        <w:t>Diponegoro</w:t>
      </w:r>
      <w:proofErr w:type="spellEnd"/>
      <w:r w:rsidR="00DB7ADA">
        <w:rPr>
          <w:rFonts w:ascii="Bookman Old Style" w:hAnsi="Bookman Old Style"/>
        </w:rPr>
        <w:t>.</w:t>
      </w:r>
    </w:p>
    <w:p w14:paraId="1D1E5DEE" w14:textId="77777777" w:rsidR="00905A5F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</w:p>
    <w:p w14:paraId="31062A03" w14:textId="0CDD4EF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bookmarkStart w:id="0" w:name="_Hlk82974691"/>
      <w:r w:rsidR="009B5288">
        <w:rPr>
          <w:rFonts w:ascii="Bookman Old Style" w:hAnsi="Bookman Old Style"/>
        </w:rPr>
        <w:t>DPA FSM Undip Tahun 2021</w:t>
      </w:r>
      <w:bookmarkEnd w:id="0"/>
      <w:r w:rsidRPr="004C5334">
        <w:rPr>
          <w:rFonts w:ascii="Bookman Old Style" w:hAnsi="Bookman Old Style"/>
        </w:rPr>
        <w:t>.</w:t>
      </w:r>
    </w:p>
    <w:p w14:paraId="5486718E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44BF44D4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8C05699" w14:textId="1FC7E991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bookmarkStart w:id="1" w:name="_Hlk82974703"/>
      <w:r w:rsidR="009B5288">
        <w:rPr>
          <w:rFonts w:ascii="Bookman Old Style" w:hAnsi="Bookman Old Style"/>
        </w:rPr>
        <w:t>08 Maret 2021</w:t>
      </w:r>
      <w:bookmarkEnd w:id="1"/>
      <w:r w:rsidR="00B3747A">
        <w:rPr>
          <w:rFonts w:ascii="Bookman Old Style" w:hAnsi="Bookman Old Style"/>
          <w:lang w:val="id-ID"/>
        </w:rPr>
        <w:t xml:space="preserve"> sampai dengan </w:t>
      </w:r>
      <w:bookmarkStart w:id="2" w:name="_Hlk82974711"/>
      <w:r w:rsidR="009B5288">
        <w:rPr>
          <w:rFonts w:ascii="Bookman Old Style" w:hAnsi="Bookman Old Style"/>
        </w:rPr>
        <w:t>30 Juni 2021</w:t>
      </w:r>
      <w:bookmarkEnd w:id="2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05C726C5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4426F85B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26129C05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32F820F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74148F12" w14:textId="77777777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3C1975B" w14:textId="42AD82C0" w:rsidR="0021089D" w:rsidRPr="004C5334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B3747A">
        <w:rPr>
          <w:rFonts w:ascii="Bookman Old Style" w:hAnsi="Bookman Old Style"/>
        </w:rPr>
        <w:t xml:space="preserve"> </w:t>
      </w:r>
      <w:bookmarkStart w:id="3" w:name="_Hlk82974720"/>
      <w:r w:rsidR="009B5288">
        <w:rPr>
          <w:rFonts w:ascii="Bookman Old Style" w:hAnsi="Bookman Old Style"/>
        </w:rPr>
        <w:t>08 Maret 2021</w:t>
      </w:r>
      <w:bookmarkEnd w:id="3"/>
    </w:p>
    <w:p w14:paraId="44D8549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A3269EB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3B162B45" w14:textId="528ACC73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5C86DA2B" w14:textId="77777777" w:rsidR="00985AAE" w:rsidRPr="00985AAE" w:rsidRDefault="00E73097" w:rsidP="00985AAE">
      <w:pPr>
        <w:ind w:left="8080" w:hanging="126"/>
        <w:rPr>
          <w:rFonts w:ascii="Bookman Old Style" w:hAnsi="Bookman Old Style"/>
          <w:lang w:val="id-ID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6C973C" w14:textId="77777777" w:rsidR="00985AAE" w:rsidRPr="00985AAE" w:rsidRDefault="00985AAE" w:rsidP="00985AAE">
      <w:pPr>
        <w:ind w:left="3600" w:right="-418"/>
        <w:rPr>
          <w:rFonts w:ascii="Bookman Old Style" w:hAnsi="Bookman Old Style"/>
          <w:color w:val="000000"/>
        </w:rPr>
      </w:pPr>
      <w:r w:rsidRPr="00985AAE">
        <w:rPr>
          <w:rFonts w:ascii="Bookman Old Style" w:hAnsi="Bookman Old Style"/>
          <w:color w:val="000000"/>
        </w:rPr>
        <w:t xml:space="preserve"> DEKAN FAKULTAS SAINS DAN MATEMATIKA</w:t>
      </w:r>
    </w:p>
    <w:p w14:paraId="2CF2BD0D" w14:textId="31D226FA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74B76E8" w14:textId="77777777" w:rsidR="00985AAE" w:rsidRPr="00985AAE" w:rsidRDefault="00985AAE" w:rsidP="00985AAE">
      <w:pPr>
        <w:ind w:right="-418"/>
        <w:rPr>
          <w:rFonts w:ascii="Bookman Old Style" w:hAnsi="Bookman Old Style"/>
          <w:color w:val="000000"/>
          <w:lang w:val="id-ID"/>
        </w:rPr>
      </w:pP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</w:p>
    <w:p w14:paraId="251DA4A9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D429CF7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F8CAB0F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528B5E0D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FF2DCDB" w14:textId="77777777" w:rsidR="009B5288" w:rsidRPr="008120DF" w:rsidRDefault="009B5288" w:rsidP="009B5288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bookmarkStart w:id="4" w:name="_Hlk82974730"/>
      <w:r>
        <w:rPr>
          <w:rFonts w:ascii="Bookman Old Style" w:hAnsi="Bookman Old Style"/>
          <w:color w:val="000000"/>
        </w:rPr>
        <w:t>PROF. DR. WIDOWATI, S.SI., M.SI.</w:t>
      </w:r>
      <w:bookmarkEnd w:id="4"/>
    </w:p>
    <w:p w14:paraId="21D8D99A" w14:textId="2D022AC6" w:rsidR="00EA1B30" w:rsidRPr="009641EC" w:rsidRDefault="00985AAE" w:rsidP="009B5288">
      <w:pPr>
        <w:tabs>
          <w:tab w:val="left" w:pos="2250"/>
        </w:tabs>
        <w:spacing w:after="120" w:line="480" w:lineRule="auto"/>
        <w:ind w:left="360"/>
        <w:rPr>
          <w:rFonts w:ascii="Bookman Old Style" w:hAnsi="Bookman Old Style"/>
        </w:rPr>
        <w:sectPr w:rsidR="00EA1B30" w:rsidRPr="009641EC" w:rsidSect="00014AAF">
          <w:headerReference w:type="first" r:id="rId8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</w:rPr>
        <w:t xml:space="preserve"> </w:t>
      </w:r>
      <w:r w:rsidRPr="00985AAE">
        <w:rPr>
          <w:rFonts w:ascii="Bookman Old Style" w:hAnsi="Bookman Old Style"/>
          <w:color w:val="000000"/>
        </w:rPr>
        <w:tab/>
      </w:r>
      <w:r w:rsidRPr="00985AAE">
        <w:rPr>
          <w:rFonts w:ascii="Bookman Old Style" w:hAnsi="Bookman Old Style"/>
          <w:color w:val="000000"/>
        </w:rPr>
        <w:tab/>
      </w:r>
      <w:r w:rsidRPr="00985AAE">
        <w:rPr>
          <w:rFonts w:ascii="Bookman Old Style" w:hAnsi="Bookman Old Style"/>
          <w:color w:val="000000"/>
          <w:lang w:val="id-ID"/>
        </w:rPr>
        <w:t>NI</w:t>
      </w:r>
      <w:r w:rsidRPr="00985AAE">
        <w:rPr>
          <w:rFonts w:ascii="Bookman Old Style" w:hAnsi="Bookman Old Style"/>
          <w:lang w:val="id-ID"/>
        </w:rPr>
        <w:t>P.</w:t>
      </w:r>
      <w:r w:rsidRPr="00985AAE">
        <w:rPr>
          <w:rFonts w:ascii="Bookman Old Style" w:hAnsi="Bookman Old Style"/>
        </w:rPr>
        <w:t xml:space="preserve"> </w:t>
      </w:r>
      <w:bookmarkStart w:id="5" w:name="_Hlk82974739"/>
      <w:r w:rsidR="009B5288">
        <w:rPr>
          <w:rFonts w:ascii="Bookman Old Style" w:hAnsi="Bookman Old Style"/>
        </w:rPr>
        <w:t>196902141994032002</w:t>
      </w:r>
      <w:bookmarkEnd w:id="5"/>
      <w:r w:rsidR="00F56C19">
        <w:rPr>
          <w:rFonts w:ascii="Bookman Old Style" w:hAnsi="Bookman Old Style"/>
        </w:rPr>
        <w:t xml:space="preserve"> </w:t>
      </w:r>
    </w:p>
    <w:p w14:paraId="1720B081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KE</w:t>
      </w:r>
      <w:r w:rsidR="00DB7ADA">
        <w:rPr>
          <w:rFonts w:ascii="Bookman Old Style" w:hAnsi="Bookman Old Style"/>
        </w:rPr>
        <w:t>PUTUSAN 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5C200A3F" w14:textId="2118410A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B3747A">
        <w:rPr>
          <w:rFonts w:ascii="Bookman Old Style" w:hAnsi="Bookman Old Style"/>
        </w:rPr>
        <w:t xml:space="preserve"> </w:t>
      </w:r>
      <w:bookmarkStart w:id="6" w:name="_Hlk82974751"/>
      <w:r w:rsidR="009B5288">
        <w:rPr>
          <w:rFonts w:ascii="Bookman Old Style" w:hAnsi="Bookman Old Style"/>
        </w:rPr>
        <w:t>901/UN7.5.8.2/HK/2021</w:t>
      </w:r>
      <w:bookmarkEnd w:id="6"/>
    </w:p>
    <w:p w14:paraId="5435F45E" w14:textId="2931FD69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9B5288">
        <w:rPr>
          <w:rFonts w:ascii="Bookman Old Style" w:hAnsi="Bookman Old Style"/>
        </w:rPr>
        <w:t xml:space="preserve"> </w:t>
      </w:r>
      <w:bookmarkStart w:id="7" w:name="_Hlk82974761"/>
      <w:r w:rsidR="009B5288">
        <w:rPr>
          <w:rFonts w:ascii="Bookman Old Style" w:hAnsi="Bookman Old Style"/>
        </w:rPr>
        <w:t>ALOKASI DANA PENGABDIAN KEPADA MASYARAKAT (SEMESTER GENAP TA 2020/2021) DI LINGKUNGAN FAKULTAS SAINS DAN MATEMATIKA UNIVERSITAS DIPONEGORO </w:t>
      </w:r>
      <w:bookmarkEnd w:id="7"/>
    </w:p>
    <w:p w14:paraId="34ECA00D" w14:textId="77777777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1E7AF06B" w14:textId="77777777" w:rsidR="009B5288" w:rsidRDefault="009B5288" w:rsidP="009B5288">
      <w:pPr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
          <w:tbl>
            <w:tblGrid>
              <w:gridCol w:w="200" w:type="dxa"/>
              <w:gridCol w:w="6000" w:type="dxa"/>
              <w:gridCol w:w="6000" w:type="dxa"/>
              <w:gridCol w:w="2000" w:type="dxa"/>
              <w:gridCol w:w="3000" w:type="dxa"/>
              <w:gridCol w:w="3000" w:type="dxa"/>
            </w:tblGrid>
            <w:tblPr>
              <w:jc w:val="start"/>
              <w:tblW w:w="0" w:type="auto"/>
              <w:tblLayout w:type="autofit"/>
              <w:bidiVisual w:val="0"/>
              <w:tblCellMar>
                <w:top w:w="80" w:type="dxa"/>
                <w:left w:w="80" w:type="dxa"/>
                <w:right w:w="80" w:type="dxa"/>
                <w:bottom w:w="80" w:type="dxa"/>
              </w:tblCellMar>
              <w:tblBorders>
                <w:top w:val="single" w:sz="6" w:color="000000"/>
                <w:left w:val="single" w:sz="6" w:color="000000"/>
                <w:right w:val="single" w:sz="6" w:color="000000"/>
                <w:bottom w:val="single" w:sz="6" w:color="000000"/>
                <w:insideH w:val="single" w:sz="6" w:color="000000"/>
                <w:insideV w:val="single" w:sz="6" w:color="000000"/>
              </w:tblBorders>
            </w:tblPr>
            <w:tr>
              <w:trPr>
                <w:trHeight w:val="1000" w:hRule="atLeast"/>
              </w:trPr>
              <w:tc>
                <w:tcPr>
                  <w:tcW w:w="2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o.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dul Penelitian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ama Tim</w:t>
                  </w:r>
                </w:p>
              </w:tc>
              <w:tc>
                <w:tcPr>
                  <w:tcW w:w="2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Departeme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enis Penelitia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mlah Dana</w:t>
                  </w:r>
                </w:p>
              </w:tc>
            </w:tr>
          </w:tbl>
        </w:t>
      </w:r>
    </w:p>
    <w:p w14:paraId="41E21FEA" w14:textId="77777777" w:rsidR="00A20CB1" w:rsidRDefault="00A20CB1" w:rsidP="0090754E">
      <w:pPr>
        <w:tabs>
          <w:tab w:val="left" w:pos="1560"/>
        </w:tabs>
        <w:rPr>
          <w:rFonts w:ascii="Bookman Old Style" w:hAnsi="Bookman Old Style"/>
        </w:rPr>
      </w:pPr>
    </w:p>
    <w:p w14:paraId="1AEF3857" w14:textId="77777777" w:rsidR="00CB6E52" w:rsidRDefault="00CB6E52" w:rsidP="0090754E">
      <w:pPr>
        <w:tabs>
          <w:tab w:val="left" w:pos="1560"/>
        </w:tabs>
        <w:rPr>
          <w:rFonts w:ascii="Bookman Old Style" w:hAnsi="Bookman Old Style"/>
        </w:rPr>
      </w:pPr>
    </w:p>
    <w:p w14:paraId="0CA79EEE" w14:textId="77777777" w:rsidR="00652168" w:rsidRDefault="00652168" w:rsidP="0090754E">
      <w:pPr>
        <w:tabs>
          <w:tab w:val="left" w:pos="1560"/>
        </w:tabs>
        <w:rPr>
          <w:rFonts w:ascii="Bookman Old Style" w:hAnsi="Bookman Old Style"/>
        </w:rPr>
      </w:pPr>
    </w:p>
    <w:p w14:paraId="1588D925" w14:textId="77777777" w:rsidR="0090754E" w:rsidRPr="0090754E" w:rsidRDefault="0090754E" w:rsidP="00000121">
      <w:pPr>
        <w:pStyle w:val="BodyTextIndent2"/>
        <w:tabs>
          <w:tab w:val="left" w:pos="2250"/>
        </w:tabs>
        <w:ind w:left="0"/>
        <w:rPr>
          <w:rFonts w:ascii="Bookman Old Style" w:hAnsi="Bookman Old Style"/>
          <w:lang w:val="id-ID"/>
        </w:rPr>
      </w:pPr>
    </w:p>
    <w:p w14:paraId="3DFF1B43" w14:textId="77777777" w:rsidR="009641EC" w:rsidRPr="004C5334" w:rsidRDefault="005F1C57" w:rsidP="00722159">
      <w:pPr>
        <w:ind w:left="8080" w:hanging="126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 xml:space="preserve"> </w:t>
      </w:r>
      <w:r w:rsidR="009641EC" w:rsidRPr="004C5334">
        <w:rPr>
          <w:rFonts w:ascii="Bookman Old Style" w:hAnsi="Bookman Old Style"/>
          <w:lang w:val="sv-SE"/>
        </w:rPr>
        <w:t>Ditetapkan di  Semarang</w:t>
      </w:r>
    </w:p>
    <w:p w14:paraId="7EC5A35E" w14:textId="510A85B6" w:rsidR="003570FD" w:rsidRPr="004C5334" w:rsidRDefault="005F1C57" w:rsidP="003570FD">
      <w:pPr>
        <w:ind w:left="4408" w:hanging="808"/>
        <w:rPr>
          <w:rFonts w:ascii="Bookman Old Style" w:hAnsi="Bookman Old Style"/>
        </w:rPr>
      </w:pPr>
      <w:r>
        <w:rPr>
          <w:rFonts w:ascii="Bookman Old Style" w:hAnsi="Bookman Old Style"/>
          <w:lang w:val="sv-SE"/>
        </w:rPr>
        <w:t xml:space="preserve"> </w:t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  <w:t xml:space="preserve"> </w:t>
      </w:r>
      <w:r w:rsidR="009641EC" w:rsidRPr="004C5334">
        <w:rPr>
          <w:rFonts w:ascii="Bookman Old Style" w:hAnsi="Bookman Old Style"/>
          <w:lang w:val="sv-SE"/>
        </w:rPr>
        <w:t>Pada tanggal</w:t>
      </w:r>
      <w:r w:rsidR="009641EC" w:rsidRPr="004C5334">
        <w:rPr>
          <w:rFonts w:ascii="Bookman Old Style" w:hAnsi="Bookman Old Style"/>
          <w:lang w:val="id-ID"/>
        </w:rPr>
        <w:t>,</w:t>
      </w:r>
      <w:r w:rsidR="003570FD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08 Maret 2021</w:t>
      </w:r>
    </w:p>
    <w:p w14:paraId="7F1938AB" w14:textId="2CAFA920" w:rsidR="009641EC" w:rsidRPr="004C5334" w:rsidRDefault="009641EC" w:rsidP="003570FD">
      <w:pPr>
        <w:ind w:left="8080" w:hanging="126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059FEB24" w14:textId="07D8E429" w:rsidR="00631D81" w:rsidRPr="008120DF" w:rsidRDefault="00A634F2" w:rsidP="00631D81">
      <w:pPr>
        <w:ind w:left="360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 xml:space="preserve"> </w:t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  <w:t>DEKAN FAKULTAS SAINS DAN MATEMATIKA</w:t>
      </w:r>
    </w:p>
    <w:p w14:paraId="630C70A9" w14:textId="6746754F" w:rsidR="00631D81" w:rsidRPr="00031FEA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6F4AE027" w14:textId="67EF21DF" w:rsidR="00631D81" w:rsidRDefault="00631D81" w:rsidP="00631D81">
      <w:pPr>
        <w:ind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2686336D" w14:textId="44833F86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56FAECC" w14:textId="64D5DBEF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2891858D" w14:textId="77777777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1BD49F6" w14:textId="77777777" w:rsidR="00631D81" w:rsidRPr="00031FEA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5CB571C" w14:textId="1BAC6018" w:rsidR="00631D81" w:rsidRPr="008120DF" w:rsidRDefault="009B5288" w:rsidP="00631D81">
      <w:pPr>
        <w:ind w:left="792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PROF. DR. WIDOWATI, S.SI., M.SI.</w:t>
      </w:r>
    </w:p>
    <w:p w14:paraId="5BD5789B" w14:textId="57EEA410" w:rsidR="00EA685A" w:rsidRPr="009B5288" w:rsidRDefault="00631D81" w:rsidP="009B5288">
      <w:pPr>
        <w:pStyle w:val="BodyTextIndent2"/>
        <w:tabs>
          <w:tab w:val="left" w:pos="2250"/>
        </w:tabs>
        <w:rPr>
          <w:rFonts w:ascii="Bookman Old Style" w:hAnsi="Bookman Old Style"/>
          <w:iCs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</w:rPr>
        <w:t xml:space="preserve"> </w:t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196902141994032002</w:t>
      </w:r>
    </w:p>
    <w:sectPr w:rsidR="00EA685A" w:rsidRPr="009B5288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AFC79" w14:textId="77777777" w:rsidR="006E2F91" w:rsidRDefault="006E2F91" w:rsidP="00AD6A1C">
      <w:r>
        <w:separator/>
      </w:r>
    </w:p>
  </w:endnote>
  <w:endnote w:type="continuationSeparator" w:id="0">
    <w:p w14:paraId="5835D975" w14:textId="77777777" w:rsidR="006E2F91" w:rsidRDefault="006E2F91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BECBE" w14:textId="77777777" w:rsidR="006E2F91" w:rsidRDefault="006E2F91" w:rsidP="00AD6A1C">
      <w:r>
        <w:separator/>
      </w:r>
    </w:p>
  </w:footnote>
  <w:footnote w:type="continuationSeparator" w:id="0">
    <w:p w14:paraId="4AA8177D" w14:textId="77777777" w:rsidR="006E2F91" w:rsidRDefault="006E2F91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D9FE4" w14:textId="77777777" w:rsidR="00014AAF" w:rsidRPr="00C6581D" w:rsidRDefault="00014AAF" w:rsidP="00014AAF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8CB486" wp14:editId="21F63DF4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02D22B1B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53CC5FB5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628085BC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77976C1D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8CB486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02D22B1B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53CC5FB5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628085BC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77976C1D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7EB37D7C" wp14:editId="46E1FD50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798BBFCC" w14:textId="77777777" w:rsidR="00014AAF" w:rsidRPr="00C6581D" w:rsidRDefault="00014AAF" w:rsidP="00014AAF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0149EA60" w14:textId="77777777" w:rsidR="00014AAF" w:rsidRPr="00C6581D" w:rsidRDefault="00014AAF" w:rsidP="00014AAF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0BB122B2" w14:textId="77777777" w:rsidR="00014AAF" w:rsidRPr="004C5334" w:rsidRDefault="00014AAF" w:rsidP="00014AAF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4455C0B6" w14:textId="77777777" w:rsidR="00014AAF" w:rsidRDefault="00014A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466"/>
    <w:multiLevelType w:val="hybridMultilevel"/>
    <w:tmpl w:val="35AC6B24"/>
    <w:lvl w:ilvl="0" w:tplc="04090011">
      <w:start w:val="1"/>
      <w:numFmt w:val="decimal"/>
      <w:lvlText w:val="%1)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" w15:restartNumberingAfterBreak="0">
    <w:nsid w:val="0ADC3D6B"/>
    <w:multiLevelType w:val="hybridMultilevel"/>
    <w:tmpl w:val="DBE0A52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7A7F17"/>
    <w:multiLevelType w:val="hybridMultilevel"/>
    <w:tmpl w:val="C6261732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3066A"/>
    <w:multiLevelType w:val="hybridMultilevel"/>
    <w:tmpl w:val="6CD25650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" w15:restartNumberingAfterBreak="0">
    <w:nsid w:val="10606E44"/>
    <w:multiLevelType w:val="hybridMultilevel"/>
    <w:tmpl w:val="0E74DC08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5" w15:restartNumberingAfterBreak="0">
    <w:nsid w:val="156574CC"/>
    <w:multiLevelType w:val="hybridMultilevel"/>
    <w:tmpl w:val="0E1CBEF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279D1"/>
    <w:multiLevelType w:val="hybridMultilevel"/>
    <w:tmpl w:val="3CA278C2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3900E9"/>
    <w:multiLevelType w:val="hybridMultilevel"/>
    <w:tmpl w:val="571C5D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C3599"/>
    <w:multiLevelType w:val="hybridMultilevel"/>
    <w:tmpl w:val="CFB00EA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3C3767"/>
    <w:multiLevelType w:val="hybridMultilevel"/>
    <w:tmpl w:val="5DF29528"/>
    <w:lvl w:ilvl="0" w:tplc="04090011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266B1748"/>
    <w:multiLevelType w:val="hybridMultilevel"/>
    <w:tmpl w:val="B4BC39E2"/>
    <w:lvl w:ilvl="0" w:tplc="4258A2B0">
      <w:start w:val="1"/>
      <w:numFmt w:val="decimal"/>
      <w:lvlText w:val="%1)"/>
      <w:lvlJc w:val="left"/>
      <w:pPr>
        <w:ind w:left="67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7" w:hanging="360"/>
      </w:pPr>
    </w:lvl>
    <w:lvl w:ilvl="2" w:tplc="0421001B" w:tentative="1">
      <w:start w:val="1"/>
      <w:numFmt w:val="lowerRoman"/>
      <w:lvlText w:val="%3."/>
      <w:lvlJc w:val="right"/>
      <w:pPr>
        <w:ind w:left="2117" w:hanging="180"/>
      </w:pPr>
    </w:lvl>
    <w:lvl w:ilvl="3" w:tplc="0421000F" w:tentative="1">
      <w:start w:val="1"/>
      <w:numFmt w:val="decimal"/>
      <w:lvlText w:val="%4."/>
      <w:lvlJc w:val="left"/>
      <w:pPr>
        <w:ind w:left="2837" w:hanging="360"/>
      </w:pPr>
    </w:lvl>
    <w:lvl w:ilvl="4" w:tplc="04210019" w:tentative="1">
      <w:start w:val="1"/>
      <w:numFmt w:val="lowerLetter"/>
      <w:lvlText w:val="%5."/>
      <w:lvlJc w:val="left"/>
      <w:pPr>
        <w:ind w:left="3557" w:hanging="360"/>
      </w:pPr>
    </w:lvl>
    <w:lvl w:ilvl="5" w:tplc="0421001B" w:tentative="1">
      <w:start w:val="1"/>
      <w:numFmt w:val="lowerRoman"/>
      <w:lvlText w:val="%6."/>
      <w:lvlJc w:val="right"/>
      <w:pPr>
        <w:ind w:left="4277" w:hanging="180"/>
      </w:pPr>
    </w:lvl>
    <w:lvl w:ilvl="6" w:tplc="0421000F" w:tentative="1">
      <w:start w:val="1"/>
      <w:numFmt w:val="decimal"/>
      <w:lvlText w:val="%7."/>
      <w:lvlJc w:val="left"/>
      <w:pPr>
        <w:ind w:left="4997" w:hanging="360"/>
      </w:pPr>
    </w:lvl>
    <w:lvl w:ilvl="7" w:tplc="04210019" w:tentative="1">
      <w:start w:val="1"/>
      <w:numFmt w:val="lowerLetter"/>
      <w:lvlText w:val="%8."/>
      <w:lvlJc w:val="left"/>
      <w:pPr>
        <w:ind w:left="5717" w:hanging="360"/>
      </w:pPr>
    </w:lvl>
    <w:lvl w:ilvl="8" w:tplc="0421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1" w15:restartNumberingAfterBreak="0">
    <w:nsid w:val="294F68AB"/>
    <w:multiLevelType w:val="hybridMultilevel"/>
    <w:tmpl w:val="DBE0A52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E3327A1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39508E"/>
    <w:multiLevelType w:val="hybridMultilevel"/>
    <w:tmpl w:val="5218E6F8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 w15:restartNumberingAfterBreak="0">
    <w:nsid w:val="37E45E70"/>
    <w:multiLevelType w:val="hybridMultilevel"/>
    <w:tmpl w:val="571C2878"/>
    <w:lvl w:ilvl="0" w:tplc="38090011">
      <w:start w:val="1"/>
      <w:numFmt w:val="decimal"/>
      <w:lvlText w:val="%1)"/>
      <w:lvlJc w:val="left"/>
      <w:pPr>
        <w:ind w:left="1154" w:hanging="360"/>
      </w:pPr>
    </w:lvl>
    <w:lvl w:ilvl="1" w:tplc="38090019" w:tentative="1">
      <w:start w:val="1"/>
      <w:numFmt w:val="lowerLetter"/>
      <w:lvlText w:val="%2."/>
      <w:lvlJc w:val="left"/>
      <w:pPr>
        <w:ind w:left="1874" w:hanging="360"/>
      </w:pPr>
    </w:lvl>
    <w:lvl w:ilvl="2" w:tplc="3809001B" w:tentative="1">
      <w:start w:val="1"/>
      <w:numFmt w:val="lowerRoman"/>
      <w:lvlText w:val="%3."/>
      <w:lvlJc w:val="right"/>
      <w:pPr>
        <w:ind w:left="2594" w:hanging="180"/>
      </w:pPr>
    </w:lvl>
    <w:lvl w:ilvl="3" w:tplc="3809000F" w:tentative="1">
      <w:start w:val="1"/>
      <w:numFmt w:val="decimal"/>
      <w:lvlText w:val="%4."/>
      <w:lvlJc w:val="left"/>
      <w:pPr>
        <w:ind w:left="3314" w:hanging="360"/>
      </w:pPr>
    </w:lvl>
    <w:lvl w:ilvl="4" w:tplc="38090019" w:tentative="1">
      <w:start w:val="1"/>
      <w:numFmt w:val="lowerLetter"/>
      <w:lvlText w:val="%5."/>
      <w:lvlJc w:val="left"/>
      <w:pPr>
        <w:ind w:left="4034" w:hanging="360"/>
      </w:pPr>
    </w:lvl>
    <w:lvl w:ilvl="5" w:tplc="3809001B" w:tentative="1">
      <w:start w:val="1"/>
      <w:numFmt w:val="lowerRoman"/>
      <w:lvlText w:val="%6."/>
      <w:lvlJc w:val="right"/>
      <w:pPr>
        <w:ind w:left="4754" w:hanging="180"/>
      </w:pPr>
    </w:lvl>
    <w:lvl w:ilvl="6" w:tplc="3809000F" w:tentative="1">
      <w:start w:val="1"/>
      <w:numFmt w:val="decimal"/>
      <w:lvlText w:val="%7."/>
      <w:lvlJc w:val="left"/>
      <w:pPr>
        <w:ind w:left="5474" w:hanging="360"/>
      </w:pPr>
    </w:lvl>
    <w:lvl w:ilvl="7" w:tplc="38090019" w:tentative="1">
      <w:start w:val="1"/>
      <w:numFmt w:val="lowerLetter"/>
      <w:lvlText w:val="%8."/>
      <w:lvlJc w:val="left"/>
      <w:pPr>
        <w:ind w:left="6194" w:hanging="360"/>
      </w:pPr>
    </w:lvl>
    <w:lvl w:ilvl="8" w:tplc="38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5" w15:restartNumberingAfterBreak="0">
    <w:nsid w:val="3E6C6DA7"/>
    <w:multiLevelType w:val="hybridMultilevel"/>
    <w:tmpl w:val="C3C4B4A4"/>
    <w:lvl w:ilvl="0" w:tplc="38090011">
      <w:start w:val="1"/>
      <w:numFmt w:val="decimal"/>
      <w:lvlText w:val="%1)"/>
      <w:lvlJc w:val="left"/>
      <w:pPr>
        <w:ind w:left="1152" w:hanging="360"/>
      </w:pPr>
    </w:lvl>
    <w:lvl w:ilvl="1" w:tplc="38090019" w:tentative="1">
      <w:start w:val="1"/>
      <w:numFmt w:val="lowerLetter"/>
      <w:lvlText w:val="%2."/>
      <w:lvlJc w:val="left"/>
      <w:pPr>
        <w:ind w:left="1872" w:hanging="360"/>
      </w:pPr>
    </w:lvl>
    <w:lvl w:ilvl="2" w:tplc="3809001B" w:tentative="1">
      <w:start w:val="1"/>
      <w:numFmt w:val="lowerRoman"/>
      <w:lvlText w:val="%3."/>
      <w:lvlJc w:val="right"/>
      <w:pPr>
        <w:ind w:left="2592" w:hanging="180"/>
      </w:pPr>
    </w:lvl>
    <w:lvl w:ilvl="3" w:tplc="3809000F" w:tentative="1">
      <w:start w:val="1"/>
      <w:numFmt w:val="decimal"/>
      <w:lvlText w:val="%4."/>
      <w:lvlJc w:val="left"/>
      <w:pPr>
        <w:ind w:left="3312" w:hanging="360"/>
      </w:pPr>
    </w:lvl>
    <w:lvl w:ilvl="4" w:tplc="38090019" w:tentative="1">
      <w:start w:val="1"/>
      <w:numFmt w:val="lowerLetter"/>
      <w:lvlText w:val="%5."/>
      <w:lvlJc w:val="left"/>
      <w:pPr>
        <w:ind w:left="4032" w:hanging="360"/>
      </w:pPr>
    </w:lvl>
    <w:lvl w:ilvl="5" w:tplc="3809001B" w:tentative="1">
      <w:start w:val="1"/>
      <w:numFmt w:val="lowerRoman"/>
      <w:lvlText w:val="%6."/>
      <w:lvlJc w:val="right"/>
      <w:pPr>
        <w:ind w:left="4752" w:hanging="180"/>
      </w:pPr>
    </w:lvl>
    <w:lvl w:ilvl="6" w:tplc="3809000F" w:tentative="1">
      <w:start w:val="1"/>
      <w:numFmt w:val="decimal"/>
      <w:lvlText w:val="%7."/>
      <w:lvlJc w:val="left"/>
      <w:pPr>
        <w:ind w:left="5472" w:hanging="360"/>
      </w:pPr>
    </w:lvl>
    <w:lvl w:ilvl="7" w:tplc="38090019" w:tentative="1">
      <w:start w:val="1"/>
      <w:numFmt w:val="lowerLetter"/>
      <w:lvlText w:val="%8."/>
      <w:lvlJc w:val="left"/>
      <w:pPr>
        <w:ind w:left="6192" w:hanging="360"/>
      </w:pPr>
    </w:lvl>
    <w:lvl w:ilvl="8" w:tplc="3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 w15:restartNumberingAfterBreak="0">
    <w:nsid w:val="3EB31A2D"/>
    <w:multiLevelType w:val="hybridMultilevel"/>
    <w:tmpl w:val="24F88258"/>
    <w:lvl w:ilvl="0" w:tplc="99BE8C48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40217E89"/>
    <w:multiLevelType w:val="hybridMultilevel"/>
    <w:tmpl w:val="24AC59B4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408C0A29"/>
    <w:multiLevelType w:val="hybridMultilevel"/>
    <w:tmpl w:val="E798669C"/>
    <w:lvl w:ilvl="0" w:tplc="38090011">
      <w:start w:val="1"/>
      <w:numFmt w:val="decimal"/>
      <w:lvlText w:val="%1)"/>
      <w:lvlJc w:val="left"/>
      <w:pPr>
        <w:ind w:left="1154" w:hanging="360"/>
      </w:pPr>
    </w:lvl>
    <w:lvl w:ilvl="1" w:tplc="38090019" w:tentative="1">
      <w:start w:val="1"/>
      <w:numFmt w:val="lowerLetter"/>
      <w:lvlText w:val="%2."/>
      <w:lvlJc w:val="left"/>
      <w:pPr>
        <w:ind w:left="1874" w:hanging="360"/>
      </w:pPr>
    </w:lvl>
    <w:lvl w:ilvl="2" w:tplc="3809001B" w:tentative="1">
      <w:start w:val="1"/>
      <w:numFmt w:val="lowerRoman"/>
      <w:lvlText w:val="%3."/>
      <w:lvlJc w:val="right"/>
      <w:pPr>
        <w:ind w:left="2594" w:hanging="180"/>
      </w:pPr>
    </w:lvl>
    <w:lvl w:ilvl="3" w:tplc="3809000F" w:tentative="1">
      <w:start w:val="1"/>
      <w:numFmt w:val="decimal"/>
      <w:lvlText w:val="%4."/>
      <w:lvlJc w:val="left"/>
      <w:pPr>
        <w:ind w:left="3314" w:hanging="360"/>
      </w:pPr>
    </w:lvl>
    <w:lvl w:ilvl="4" w:tplc="38090019" w:tentative="1">
      <w:start w:val="1"/>
      <w:numFmt w:val="lowerLetter"/>
      <w:lvlText w:val="%5."/>
      <w:lvlJc w:val="left"/>
      <w:pPr>
        <w:ind w:left="4034" w:hanging="360"/>
      </w:pPr>
    </w:lvl>
    <w:lvl w:ilvl="5" w:tplc="3809001B" w:tentative="1">
      <w:start w:val="1"/>
      <w:numFmt w:val="lowerRoman"/>
      <w:lvlText w:val="%6."/>
      <w:lvlJc w:val="right"/>
      <w:pPr>
        <w:ind w:left="4754" w:hanging="180"/>
      </w:pPr>
    </w:lvl>
    <w:lvl w:ilvl="6" w:tplc="3809000F" w:tentative="1">
      <w:start w:val="1"/>
      <w:numFmt w:val="decimal"/>
      <w:lvlText w:val="%7."/>
      <w:lvlJc w:val="left"/>
      <w:pPr>
        <w:ind w:left="5474" w:hanging="360"/>
      </w:pPr>
    </w:lvl>
    <w:lvl w:ilvl="7" w:tplc="38090019" w:tentative="1">
      <w:start w:val="1"/>
      <w:numFmt w:val="lowerLetter"/>
      <w:lvlText w:val="%8."/>
      <w:lvlJc w:val="left"/>
      <w:pPr>
        <w:ind w:left="6194" w:hanging="360"/>
      </w:pPr>
    </w:lvl>
    <w:lvl w:ilvl="8" w:tplc="38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9" w15:restartNumberingAfterBreak="0">
    <w:nsid w:val="4111689C"/>
    <w:multiLevelType w:val="hybridMultilevel"/>
    <w:tmpl w:val="DE74C35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C35CA7"/>
    <w:multiLevelType w:val="hybridMultilevel"/>
    <w:tmpl w:val="651676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CB4A6D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42ACA"/>
    <w:multiLevelType w:val="hybridMultilevel"/>
    <w:tmpl w:val="6B4A802C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DD7B6E"/>
    <w:multiLevelType w:val="hybridMultilevel"/>
    <w:tmpl w:val="0A40A844"/>
    <w:lvl w:ilvl="0" w:tplc="04090011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4" w15:restartNumberingAfterBreak="0">
    <w:nsid w:val="524450E8"/>
    <w:multiLevelType w:val="hybridMultilevel"/>
    <w:tmpl w:val="3AE822B0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3AC31E1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EC5BB0"/>
    <w:multiLevelType w:val="hybridMultilevel"/>
    <w:tmpl w:val="69D479BE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7" w15:restartNumberingAfterBreak="0">
    <w:nsid w:val="540917DB"/>
    <w:multiLevelType w:val="hybridMultilevel"/>
    <w:tmpl w:val="AA18D7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047B40"/>
    <w:multiLevelType w:val="hybridMultilevel"/>
    <w:tmpl w:val="51A0E7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FA7332"/>
    <w:multiLevelType w:val="hybridMultilevel"/>
    <w:tmpl w:val="1436D0D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4352FA"/>
    <w:multiLevelType w:val="hybridMultilevel"/>
    <w:tmpl w:val="0BC85716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1" w15:restartNumberingAfterBreak="0">
    <w:nsid w:val="65A1145E"/>
    <w:multiLevelType w:val="hybridMultilevel"/>
    <w:tmpl w:val="0E9CBA32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2" w15:restartNumberingAfterBreak="0">
    <w:nsid w:val="68ED1F1A"/>
    <w:multiLevelType w:val="hybridMultilevel"/>
    <w:tmpl w:val="A6E2955A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3" w15:restartNumberingAfterBreak="0">
    <w:nsid w:val="69E95AE2"/>
    <w:multiLevelType w:val="hybridMultilevel"/>
    <w:tmpl w:val="BFA8386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90DF8"/>
    <w:multiLevelType w:val="hybridMultilevel"/>
    <w:tmpl w:val="4B8472BC"/>
    <w:lvl w:ilvl="0" w:tplc="38090011">
      <w:start w:val="1"/>
      <w:numFmt w:val="decimal"/>
      <w:lvlText w:val="%1)"/>
      <w:lvlJc w:val="left"/>
      <w:pPr>
        <w:ind w:left="1387" w:hanging="360"/>
      </w:pPr>
    </w:lvl>
    <w:lvl w:ilvl="1" w:tplc="38090019" w:tentative="1">
      <w:start w:val="1"/>
      <w:numFmt w:val="lowerLetter"/>
      <w:lvlText w:val="%2."/>
      <w:lvlJc w:val="left"/>
      <w:pPr>
        <w:ind w:left="2107" w:hanging="360"/>
      </w:pPr>
    </w:lvl>
    <w:lvl w:ilvl="2" w:tplc="3809001B" w:tentative="1">
      <w:start w:val="1"/>
      <w:numFmt w:val="lowerRoman"/>
      <w:lvlText w:val="%3."/>
      <w:lvlJc w:val="right"/>
      <w:pPr>
        <w:ind w:left="2827" w:hanging="180"/>
      </w:pPr>
    </w:lvl>
    <w:lvl w:ilvl="3" w:tplc="3809000F" w:tentative="1">
      <w:start w:val="1"/>
      <w:numFmt w:val="decimal"/>
      <w:lvlText w:val="%4."/>
      <w:lvlJc w:val="left"/>
      <w:pPr>
        <w:ind w:left="3547" w:hanging="360"/>
      </w:pPr>
    </w:lvl>
    <w:lvl w:ilvl="4" w:tplc="38090019" w:tentative="1">
      <w:start w:val="1"/>
      <w:numFmt w:val="lowerLetter"/>
      <w:lvlText w:val="%5."/>
      <w:lvlJc w:val="left"/>
      <w:pPr>
        <w:ind w:left="4267" w:hanging="360"/>
      </w:pPr>
    </w:lvl>
    <w:lvl w:ilvl="5" w:tplc="3809001B" w:tentative="1">
      <w:start w:val="1"/>
      <w:numFmt w:val="lowerRoman"/>
      <w:lvlText w:val="%6."/>
      <w:lvlJc w:val="right"/>
      <w:pPr>
        <w:ind w:left="4987" w:hanging="180"/>
      </w:pPr>
    </w:lvl>
    <w:lvl w:ilvl="6" w:tplc="3809000F" w:tentative="1">
      <w:start w:val="1"/>
      <w:numFmt w:val="decimal"/>
      <w:lvlText w:val="%7."/>
      <w:lvlJc w:val="left"/>
      <w:pPr>
        <w:ind w:left="5707" w:hanging="360"/>
      </w:pPr>
    </w:lvl>
    <w:lvl w:ilvl="7" w:tplc="38090019" w:tentative="1">
      <w:start w:val="1"/>
      <w:numFmt w:val="lowerLetter"/>
      <w:lvlText w:val="%8."/>
      <w:lvlJc w:val="left"/>
      <w:pPr>
        <w:ind w:left="6427" w:hanging="360"/>
      </w:pPr>
    </w:lvl>
    <w:lvl w:ilvl="8" w:tplc="3809001B" w:tentative="1">
      <w:start w:val="1"/>
      <w:numFmt w:val="lowerRoman"/>
      <w:lvlText w:val="%9."/>
      <w:lvlJc w:val="right"/>
      <w:pPr>
        <w:ind w:left="7147" w:hanging="180"/>
      </w:pPr>
    </w:lvl>
  </w:abstractNum>
  <w:abstractNum w:abstractNumId="35" w15:restartNumberingAfterBreak="0">
    <w:nsid w:val="6E1976BA"/>
    <w:multiLevelType w:val="hybridMultilevel"/>
    <w:tmpl w:val="13B2EEEC"/>
    <w:lvl w:ilvl="0" w:tplc="04090011">
      <w:start w:val="1"/>
      <w:numFmt w:val="decimal"/>
      <w:lvlText w:val="%1)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6" w15:restartNumberingAfterBreak="0">
    <w:nsid w:val="7189548C"/>
    <w:multiLevelType w:val="hybridMultilevel"/>
    <w:tmpl w:val="9CF60794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7" w15:restartNumberingAfterBreak="0">
    <w:nsid w:val="73DD40E6"/>
    <w:multiLevelType w:val="hybridMultilevel"/>
    <w:tmpl w:val="CEC02C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1F5AB2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C10A55"/>
    <w:multiLevelType w:val="hybridMultilevel"/>
    <w:tmpl w:val="35D20EC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84049"/>
    <w:multiLevelType w:val="hybridMultilevel"/>
    <w:tmpl w:val="09BA979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1"/>
  </w:num>
  <w:num w:numId="3">
    <w:abstractNumId w:val="38"/>
  </w:num>
  <w:num w:numId="4">
    <w:abstractNumId w:val="12"/>
  </w:num>
  <w:num w:numId="5">
    <w:abstractNumId w:val="16"/>
  </w:num>
  <w:num w:numId="6">
    <w:abstractNumId w:val="31"/>
  </w:num>
  <w:num w:numId="7">
    <w:abstractNumId w:val="0"/>
  </w:num>
  <w:num w:numId="8">
    <w:abstractNumId w:val="17"/>
  </w:num>
  <w:num w:numId="9">
    <w:abstractNumId w:val="32"/>
  </w:num>
  <w:num w:numId="10">
    <w:abstractNumId w:val="13"/>
  </w:num>
  <w:num w:numId="11">
    <w:abstractNumId w:val="37"/>
  </w:num>
  <w:num w:numId="12">
    <w:abstractNumId w:val="1"/>
  </w:num>
  <w:num w:numId="13">
    <w:abstractNumId w:val="11"/>
  </w:num>
  <w:num w:numId="14">
    <w:abstractNumId w:val="28"/>
  </w:num>
  <w:num w:numId="15">
    <w:abstractNumId w:val="20"/>
  </w:num>
  <w:num w:numId="16">
    <w:abstractNumId w:val="7"/>
  </w:num>
  <w:num w:numId="17">
    <w:abstractNumId w:val="27"/>
  </w:num>
  <w:num w:numId="18">
    <w:abstractNumId w:val="23"/>
  </w:num>
  <w:num w:numId="19">
    <w:abstractNumId w:val="35"/>
  </w:num>
  <w:num w:numId="20">
    <w:abstractNumId w:val="9"/>
  </w:num>
  <w:num w:numId="21">
    <w:abstractNumId w:val="34"/>
  </w:num>
  <w:num w:numId="22">
    <w:abstractNumId w:val="4"/>
  </w:num>
  <w:num w:numId="23">
    <w:abstractNumId w:val="18"/>
  </w:num>
  <w:num w:numId="24">
    <w:abstractNumId w:val="14"/>
  </w:num>
  <w:num w:numId="25">
    <w:abstractNumId w:val="39"/>
  </w:num>
  <w:num w:numId="26">
    <w:abstractNumId w:val="24"/>
  </w:num>
  <w:num w:numId="27">
    <w:abstractNumId w:val="36"/>
  </w:num>
  <w:num w:numId="28">
    <w:abstractNumId w:val="3"/>
  </w:num>
  <w:num w:numId="29">
    <w:abstractNumId w:val="30"/>
  </w:num>
  <w:num w:numId="30">
    <w:abstractNumId w:val="26"/>
  </w:num>
  <w:num w:numId="31">
    <w:abstractNumId w:val="10"/>
  </w:num>
  <w:num w:numId="32">
    <w:abstractNumId w:val="22"/>
  </w:num>
  <w:num w:numId="33">
    <w:abstractNumId w:val="5"/>
  </w:num>
  <w:num w:numId="34">
    <w:abstractNumId w:val="15"/>
  </w:num>
  <w:num w:numId="35">
    <w:abstractNumId w:val="33"/>
  </w:num>
  <w:num w:numId="36">
    <w:abstractNumId w:val="6"/>
  </w:num>
  <w:num w:numId="37">
    <w:abstractNumId w:val="19"/>
  </w:num>
  <w:num w:numId="38">
    <w:abstractNumId w:val="8"/>
  </w:num>
  <w:num w:numId="39">
    <w:abstractNumId w:val="2"/>
  </w:num>
  <w:num w:numId="40">
    <w:abstractNumId w:val="40"/>
  </w:num>
  <w:num w:numId="41">
    <w:abstractNumId w:val="29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UxMzQwMDU2MjBX0lEKTi0uzszPAykwNqkFAKUdYwUtAAAA"/>
  </w:docVars>
  <w:rsids>
    <w:rsidRoot w:val="002A2956"/>
    <w:rsid w:val="00000121"/>
    <w:rsid w:val="00001D5A"/>
    <w:rsid w:val="00002222"/>
    <w:rsid w:val="00002B2B"/>
    <w:rsid w:val="0000592B"/>
    <w:rsid w:val="00006FBD"/>
    <w:rsid w:val="00014AAF"/>
    <w:rsid w:val="00015F95"/>
    <w:rsid w:val="00016C0F"/>
    <w:rsid w:val="000259BA"/>
    <w:rsid w:val="00026663"/>
    <w:rsid w:val="00027497"/>
    <w:rsid w:val="00030408"/>
    <w:rsid w:val="000337A0"/>
    <w:rsid w:val="00033A95"/>
    <w:rsid w:val="00033ACB"/>
    <w:rsid w:val="00035B4D"/>
    <w:rsid w:val="000365C2"/>
    <w:rsid w:val="00036AB1"/>
    <w:rsid w:val="000400E3"/>
    <w:rsid w:val="000422D4"/>
    <w:rsid w:val="000439FB"/>
    <w:rsid w:val="0004546B"/>
    <w:rsid w:val="00046389"/>
    <w:rsid w:val="000503B0"/>
    <w:rsid w:val="000507D3"/>
    <w:rsid w:val="000519B0"/>
    <w:rsid w:val="000560CC"/>
    <w:rsid w:val="00057DAF"/>
    <w:rsid w:val="00060D2E"/>
    <w:rsid w:val="00073B92"/>
    <w:rsid w:val="000827E5"/>
    <w:rsid w:val="00085DA9"/>
    <w:rsid w:val="00087C37"/>
    <w:rsid w:val="0009457B"/>
    <w:rsid w:val="00097834"/>
    <w:rsid w:val="000B3228"/>
    <w:rsid w:val="000C0711"/>
    <w:rsid w:val="000C1CA7"/>
    <w:rsid w:val="000D3F71"/>
    <w:rsid w:val="000D4522"/>
    <w:rsid w:val="000D61DF"/>
    <w:rsid w:val="000D7688"/>
    <w:rsid w:val="000E1428"/>
    <w:rsid w:val="000E1B06"/>
    <w:rsid w:val="000E3501"/>
    <w:rsid w:val="000F096A"/>
    <w:rsid w:val="000F1D12"/>
    <w:rsid w:val="000F55EA"/>
    <w:rsid w:val="00105369"/>
    <w:rsid w:val="001106D8"/>
    <w:rsid w:val="00113CE4"/>
    <w:rsid w:val="00117175"/>
    <w:rsid w:val="0012134D"/>
    <w:rsid w:val="001217D6"/>
    <w:rsid w:val="00123E49"/>
    <w:rsid w:val="00124653"/>
    <w:rsid w:val="001248A9"/>
    <w:rsid w:val="001309A0"/>
    <w:rsid w:val="00132695"/>
    <w:rsid w:val="00132FA9"/>
    <w:rsid w:val="00133652"/>
    <w:rsid w:val="0013436E"/>
    <w:rsid w:val="00136989"/>
    <w:rsid w:val="001421EE"/>
    <w:rsid w:val="00151529"/>
    <w:rsid w:val="0015641A"/>
    <w:rsid w:val="001611F6"/>
    <w:rsid w:val="0016259A"/>
    <w:rsid w:val="00162D9D"/>
    <w:rsid w:val="001678F4"/>
    <w:rsid w:val="00167D0A"/>
    <w:rsid w:val="00167D3B"/>
    <w:rsid w:val="00170C11"/>
    <w:rsid w:val="00176F91"/>
    <w:rsid w:val="001775A1"/>
    <w:rsid w:val="00182D72"/>
    <w:rsid w:val="00191FFB"/>
    <w:rsid w:val="00197058"/>
    <w:rsid w:val="001A1D90"/>
    <w:rsid w:val="001A366F"/>
    <w:rsid w:val="001A36FD"/>
    <w:rsid w:val="001A6C11"/>
    <w:rsid w:val="001A7CE8"/>
    <w:rsid w:val="001B190E"/>
    <w:rsid w:val="001B4705"/>
    <w:rsid w:val="001B5172"/>
    <w:rsid w:val="001B55E6"/>
    <w:rsid w:val="001C463A"/>
    <w:rsid w:val="001D34B6"/>
    <w:rsid w:val="001D56B8"/>
    <w:rsid w:val="001E4FF4"/>
    <w:rsid w:val="001E5BDB"/>
    <w:rsid w:val="001F2B36"/>
    <w:rsid w:val="001F4782"/>
    <w:rsid w:val="001F7EAF"/>
    <w:rsid w:val="00200410"/>
    <w:rsid w:val="00200CE6"/>
    <w:rsid w:val="00206942"/>
    <w:rsid w:val="0021089D"/>
    <w:rsid w:val="00220DD9"/>
    <w:rsid w:val="00222FB1"/>
    <w:rsid w:val="00223429"/>
    <w:rsid w:val="00223607"/>
    <w:rsid w:val="0022432F"/>
    <w:rsid w:val="002330D6"/>
    <w:rsid w:val="00237512"/>
    <w:rsid w:val="00237DE8"/>
    <w:rsid w:val="00250ABB"/>
    <w:rsid w:val="00254042"/>
    <w:rsid w:val="002630A7"/>
    <w:rsid w:val="002704F1"/>
    <w:rsid w:val="00277D3B"/>
    <w:rsid w:val="0028307E"/>
    <w:rsid w:val="002863F2"/>
    <w:rsid w:val="002879DF"/>
    <w:rsid w:val="00293215"/>
    <w:rsid w:val="002963E1"/>
    <w:rsid w:val="00297BE8"/>
    <w:rsid w:val="002A2575"/>
    <w:rsid w:val="002A2956"/>
    <w:rsid w:val="002A6853"/>
    <w:rsid w:val="002B10EA"/>
    <w:rsid w:val="002B3CAD"/>
    <w:rsid w:val="002B6CA1"/>
    <w:rsid w:val="002C2F19"/>
    <w:rsid w:val="002C2FAD"/>
    <w:rsid w:val="002C40C3"/>
    <w:rsid w:val="002D424F"/>
    <w:rsid w:val="002D6FD8"/>
    <w:rsid w:val="002D7AF1"/>
    <w:rsid w:val="002E3357"/>
    <w:rsid w:val="002E4174"/>
    <w:rsid w:val="002E4921"/>
    <w:rsid w:val="002E5ACB"/>
    <w:rsid w:val="002E6FFE"/>
    <w:rsid w:val="002F1BC1"/>
    <w:rsid w:val="002F3614"/>
    <w:rsid w:val="002F3E12"/>
    <w:rsid w:val="002F5FEF"/>
    <w:rsid w:val="003014F9"/>
    <w:rsid w:val="003023A2"/>
    <w:rsid w:val="003024C8"/>
    <w:rsid w:val="00304762"/>
    <w:rsid w:val="00306862"/>
    <w:rsid w:val="00312718"/>
    <w:rsid w:val="00313C55"/>
    <w:rsid w:val="00314809"/>
    <w:rsid w:val="0031579C"/>
    <w:rsid w:val="003170AD"/>
    <w:rsid w:val="003172A3"/>
    <w:rsid w:val="00322974"/>
    <w:rsid w:val="003240D7"/>
    <w:rsid w:val="00324EEF"/>
    <w:rsid w:val="0032615C"/>
    <w:rsid w:val="00331EC9"/>
    <w:rsid w:val="00332090"/>
    <w:rsid w:val="00335751"/>
    <w:rsid w:val="003377B3"/>
    <w:rsid w:val="0034039C"/>
    <w:rsid w:val="00342DC0"/>
    <w:rsid w:val="00344C53"/>
    <w:rsid w:val="003464B7"/>
    <w:rsid w:val="00350B45"/>
    <w:rsid w:val="003518CB"/>
    <w:rsid w:val="0035197A"/>
    <w:rsid w:val="00353270"/>
    <w:rsid w:val="00353640"/>
    <w:rsid w:val="00354A9B"/>
    <w:rsid w:val="003570FD"/>
    <w:rsid w:val="00361278"/>
    <w:rsid w:val="00370016"/>
    <w:rsid w:val="00370B71"/>
    <w:rsid w:val="00371191"/>
    <w:rsid w:val="00371354"/>
    <w:rsid w:val="00372012"/>
    <w:rsid w:val="003734E3"/>
    <w:rsid w:val="00380B16"/>
    <w:rsid w:val="00383F3D"/>
    <w:rsid w:val="00384C37"/>
    <w:rsid w:val="003862BD"/>
    <w:rsid w:val="00390B0C"/>
    <w:rsid w:val="00391B71"/>
    <w:rsid w:val="00393D58"/>
    <w:rsid w:val="003958AB"/>
    <w:rsid w:val="003A1442"/>
    <w:rsid w:val="003A3621"/>
    <w:rsid w:val="003A5770"/>
    <w:rsid w:val="003B09F4"/>
    <w:rsid w:val="003B0D1D"/>
    <w:rsid w:val="003B5457"/>
    <w:rsid w:val="003B6F11"/>
    <w:rsid w:val="003B7518"/>
    <w:rsid w:val="003C4E0D"/>
    <w:rsid w:val="003C5E70"/>
    <w:rsid w:val="003D4552"/>
    <w:rsid w:val="003D4DFD"/>
    <w:rsid w:val="003D4E10"/>
    <w:rsid w:val="003D6EBF"/>
    <w:rsid w:val="003E071F"/>
    <w:rsid w:val="003E535C"/>
    <w:rsid w:val="003E63A4"/>
    <w:rsid w:val="003F0C8C"/>
    <w:rsid w:val="003F1168"/>
    <w:rsid w:val="003F3189"/>
    <w:rsid w:val="003F3F42"/>
    <w:rsid w:val="003F5873"/>
    <w:rsid w:val="003F727B"/>
    <w:rsid w:val="004044D5"/>
    <w:rsid w:val="00414D16"/>
    <w:rsid w:val="00415D53"/>
    <w:rsid w:val="00416A25"/>
    <w:rsid w:val="00431B5F"/>
    <w:rsid w:val="004358CE"/>
    <w:rsid w:val="004414D0"/>
    <w:rsid w:val="004422D5"/>
    <w:rsid w:val="00445EBC"/>
    <w:rsid w:val="0045614A"/>
    <w:rsid w:val="00457172"/>
    <w:rsid w:val="004614E4"/>
    <w:rsid w:val="00466820"/>
    <w:rsid w:val="00467CDB"/>
    <w:rsid w:val="00476B88"/>
    <w:rsid w:val="00480493"/>
    <w:rsid w:val="00484199"/>
    <w:rsid w:val="004849AE"/>
    <w:rsid w:val="00486EBE"/>
    <w:rsid w:val="0049543D"/>
    <w:rsid w:val="004976E2"/>
    <w:rsid w:val="004A56B0"/>
    <w:rsid w:val="004A72DA"/>
    <w:rsid w:val="004A7E13"/>
    <w:rsid w:val="004B0DAD"/>
    <w:rsid w:val="004B1F02"/>
    <w:rsid w:val="004C33AC"/>
    <w:rsid w:val="004C5262"/>
    <w:rsid w:val="004C5334"/>
    <w:rsid w:val="004D078D"/>
    <w:rsid w:val="004D2135"/>
    <w:rsid w:val="004D4475"/>
    <w:rsid w:val="004D60F2"/>
    <w:rsid w:val="004E22B7"/>
    <w:rsid w:val="004F20C7"/>
    <w:rsid w:val="004F651F"/>
    <w:rsid w:val="004F75C0"/>
    <w:rsid w:val="004F7B1E"/>
    <w:rsid w:val="00505BE6"/>
    <w:rsid w:val="00506EF0"/>
    <w:rsid w:val="005107CC"/>
    <w:rsid w:val="00511A5E"/>
    <w:rsid w:val="0051219A"/>
    <w:rsid w:val="00514FBC"/>
    <w:rsid w:val="005174D4"/>
    <w:rsid w:val="005210D5"/>
    <w:rsid w:val="0052240A"/>
    <w:rsid w:val="00522E93"/>
    <w:rsid w:val="00526700"/>
    <w:rsid w:val="00530BDF"/>
    <w:rsid w:val="0053179A"/>
    <w:rsid w:val="00535EDA"/>
    <w:rsid w:val="00536A09"/>
    <w:rsid w:val="005405EF"/>
    <w:rsid w:val="0054679B"/>
    <w:rsid w:val="00550DF1"/>
    <w:rsid w:val="00553660"/>
    <w:rsid w:val="0055498A"/>
    <w:rsid w:val="00554C77"/>
    <w:rsid w:val="005555CD"/>
    <w:rsid w:val="005679F9"/>
    <w:rsid w:val="00570A55"/>
    <w:rsid w:val="00573841"/>
    <w:rsid w:val="00574377"/>
    <w:rsid w:val="00580B2E"/>
    <w:rsid w:val="00581627"/>
    <w:rsid w:val="0058178C"/>
    <w:rsid w:val="005858B1"/>
    <w:rsid w:val="00586AD7"/>
    <w:rsid w:val="00591151"/>
    <w:rsid w:val="00592501"/>
    <w:rsid w:val="00593B78"/>
    <w:rsid w:val="005A071B"/>
    <w:rsid w:val="005A6E9C"/>
    <w:rsid w:val="005B1358"/>
    <w:rsid w:val="005B4C94"/>
    <w:rsid w:val="005B5A23"/>
    <w:rsid w:val="005B707F"/>
    <w:rsid w:val="005C166A"/>
    <w:rsid w:val="005C4686"/>
    <w:rsid w:val="005C5D32"/>
    <w:rsid w:val="005D3B92"/>
    <w:rsid w:val="005D6548"/>
    <w:rsid w:val="005E6F51"/>
    <w:rsid w:val="005F1C57"/>
    <w:rsid w:val="005F1DCD"/>
    <w:rsid w:val="005F3B4C"/>
    <w:rsid w:val="005F615F"/>
    <w:rsid w:val="005F6557"/>
    <w:rsid w:val="005F7DF2"/>
    <w:rsid w:val="00601F01"/>
    <w:rsid w:val="00605776"/>
    <w:rsid w:val="00607902"/>
    <w:rsid w:val="00610BCF"/>
    <w:rsid w:val="00616D69"/>
    <w:rsid w:val="006203F4"/>
    <w:rsid w:val="00620646"/>
    <w:rsid w:val="00621119"/>
    <w:rsid w:val="00622F24"/>
    <w:rsid w:val="0062487C"/>
    <w:rsid w:val="006311A1"/>
    <w:rsid w:val="00631D81"/>
    <w:rsid w:val="00635716"/>
    <w:rsid w:val="0063653F"/>
    <w:rsid w:val="00646BA3"/>
    <w:rsid w:val="00651EE2"/>
    <w:rsid w:val="00652168"/>
    <w:rsid w:val="00662246"/>
    <w:rsid w:val="00672138"/>
    <w:rsid w:val="00676AAD"/>
    <w:rsid w:val="00685B13"/>
    <w:rsid w:val="00685BC4"/>
    <w:rsid w:val="006A12BB"/>
    <w:rsid w:val="006A1BFD"/>
    <w:rsid w:val="006A3EAD"/>
    <w:rsid w:val="006A443E"/>
    <w:rsid w:val="006B2460"/>
    <w:rsid w:val="006B5168"/>
    <w:rsid w:val="006B57DC"/>
    <w:rsid w:val="006B7638"/>
    <w:rsid w:val="006D5DAA"/>
    <w:rsid w:val="006D5FB1"/>
    <w:rsid w:val="006D6978"/>
    <w:rsid w:val="006E187D"/>
    <w:rsid w:val="006E2F91"/>
    <w:rsid w:val="006E3C37"/>
    <w:rsid w:val="006E5757"/>
    <w:rsid w:val="006F12C1"/>
    <w:rsid w:val="006F3D73"/>
    <w:rsid w:val="006F51CF"/>
    <w:rsid w:val="006F5CFE"/>
    <w:rsid w:val="006F725C"/>
    <w:rsid w:val="006F7BDF"/>
    <w:rsid w:val="00702C80"/>
    <w:rsid w:val="0070558E"/>
    <w:rsid w:val="00710D45"/>
    <w:rsid w:val="00711BCF"/>
    <w:rsid w:val="00716F09"/>
    <w:rsid w:val="0072207E"/>
    <w:rsid w:val="0072212C"/>
    <w:rsid w:val="00722159"/>
    <w:rsid w:val="00726FA0"/>
    <w:rsid w:val="0073164C"/>
    <w:rsid w:val="00731D3A"/>
    <w:rsid w:val="00732800"/>
    <w:rsid w:val="00732D92"/>
    <w:rsid w:val="00740C58"/>
    <w:rsid w:val="00743299"/>
    <w:rsid w:val="00743940"/>
    <w:rsid w:val="00745BAF"/>
    <w:rsid w:val="00746821"/>
    <w:rsid w:val="00751AD0"/>
    <w:rsid w:val="007535A9"/>
    <w:rsid w:val="007611CB"/>
    <w:rsid w:val="007670FC"/>
    <w:rsid w:val="00772D2D"/>
    <w:rsid w:val="00776294"/>
    <w:rsid w:val="007764DA"/>
    <w:rsid w:val="00776837"/>
    <w:rsid w:val="007803A3"/>
    <w:rsid w:val="007823B2"/>
    <w:rsid w:val="00784C5B"/>
    <w:rsid w:val="00793FBE"/>
    <w:rsid w:val="00794077"/>
    <w:rsid w:val="00794E1C"/>
    <w:rsid w:val="00796F56"/>
    <w:rsid w:val="007A03A4"/>
    <w:rsid w:val="007A5B22"/>
    <w:rsid w:val="007A5EF1"/>
    <w:rsid w:val="007A7619"/>
    <w:rsid w:val="007B2668"/>
    <w:rsid w:val="007B26FE"/>
    <w:rsid w:val="007B37D2"/>
    <w:rsid w:val="007C673E"/>
    <w:rsid w:val="007D5296"/>
    <w:rsid w:val="007E0087"/>
    <w:rsid w:val="007E4A2A"/>
    <w:rsid w:val="007F037B"/>
    <w:rsid w:val="007F5F3C"/>
    <w:rsid w:val="007F6A33"/>
    <w:rsid w:val="007F6BD1"/>
    <w:rsid w:val="00802AD7"/>
    <w:rsid w:val="00804A64"/>
    <w:rsid w:val="00805409"/>
    <w:rsid w:val="00805680"/>
    <w:rsid w:val="008063BA"/>
    <w:rsid w:val="00806D8C"/>
    <w:rsid w:val="0081598D"/>
    <w:rsid w:val="0081680E"/>
    <w:rsid w:val="00820DD9"/>
    <w:rsid w:val="008218B9"/>
    <w:rsid w:val="00834EBE"/>
    <w:rsid w:val="00842DEA"/>
    <w:rsid w:val="00846191"/>
    <w:rsid w:val="00851358"/>
    <w:rsid w:val="0085320D"/>
    <w:rsid w:val="00854B5F"/>
    <w:rsid w:val="00856285"/>
    <w:rsid w:val="0085637B"/>
    <w:rsid w:val="008719DD"/>
    <w:rsid w:val="00871FF3"/>
    <w:rsid w:val="0087443F"/>
    <w:rsid w:val="00874C61"/>
    <w:rsid w:val="00880750"/>
    <w:rsid w:val="00885877"/>
    <w:rsid w:val="0089106B"/>
    <w:rsid w:val="00892CFF"/>
    <w:rsid w:val="00893652"/>
    <w:rsid w:val="00893F0C"/>
    <w:rsid w:val="008943C5"/>
    <w:rsid w:val="00896840"/>
    <w:rsid w:val="008A2E02"/>
    <w:rsid w:val="008B169F"/>
    <w:rsid w:val="008B1BCE"/>
    <w:rsid w:val="008B37FA"/>
    <w:rsid w:val="008B5662"/>
    <w:rsid w:val="008B56AC"/>
    <w:rsid w:val="008B56DB"/>
    <w:rsid w:val="008B5F28"/>
    <w:rsid w:val="008C4246"/>
    <w:rsid w:val="008C68E0"/>
    <w:rsid w:val="008D16D1"/>
    <w:rsid w:val="008D1C07"/>
    <w:rsid w:val="008D479E"/>
    <w:rsid w:val="008E14C7"/>
    <w:rsid w:val="008E27E9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5A5F"/>
    <w:rsid w:val="00907309"/>
    <w:rsid w:val="0090754E"/>
    <w:rsid w:val="00913B91"/>
    <w:rsid w:val="009151E2"/>
    <w:rsid w:val="00915DF9"/>
    <w:rsid w:val="00917343"/>
    <w:rsid w:val="009242AC"/>
    <w:rsid w:val="0092584C"/>
    <w:rsid w:val="009275A9"/>
    <w:rsid w:val="009302D4"/>
    <w:rsid w:val="00931791"/>
    <w:rsid w:val="009329A1"/>
    <w:rsid w:val="00934152"/>
    <w:rsid w:val="00934634"/>
    <w:rsid w:val="00936BAC"/>
    <w:rsid w:val="009405BF"/>
    <w:rsid w:val="009425FC"/>
    <w:rsid w:val="00944229"/>
    <w:rsid w:val="009442DC"/>
    <w:rsid w:val="00945DBF"/>
    <w:rsid w:val="009464B4"/>
    <w:rsid w:val="00946F98"/>
    <w:rsid w:val="00957ED3"/>
    <w:rsid w:val="009641EC"/>
    <w:rsid w:val="00965AA9"/>
    <w:rsid w:val="0096605E"/>
    <w:rsid w:val="00967D2F"/>
    <w:rsid w:val="00970972"/>
    <w:rsid w:val="0097258F"/>
    <w:rsid w:val="00975C09"/>
    <w:rsid w:val="00976213"/>
    <w:rsid w:val="00985869"/>
    <w:rsid w:val="00985AAE"/>
    <w:rsid w:val="0099172F"/>
    <w:rsid w:val="009977A7"/>
    <w:rsid w:val="009A002A"/>
    <w:rsid w:val="009A3543"/>
    <w:rsid w:val="009A63C7"/>
    <w:rsid w:val="009B19F3"/>
    <w:rsid w:val="009B2486"/>
    <w:rsid w:val="009B2D2D"/>
    <w:rsid w:val="009B5288"/>
    <w:rsid w:val="009B56B0"/>
    <w:rsid w:val="009B7119"/>
    <w:rsid w:val="009C41C6"/>
    <w:rsid w:val="009C4470"/>
    <w:rsid w:val="009C4533"/>
    <w:rsid w:val="009C6481"/>
    <w:rsid w:val="009C68F7"/>
    <w:rsid w:val="009D5A47"/>
    <w:rsid w:val="009E3336"/>
    <w:rsid w:val="009E4657"/>
    <w:rsid w:val="009F09A7"/>
    <w:rsid w:val="009F5C55"/>
    <w:rsid w:val="009F7877"/>
    <w:rsid w:val="00A07DCF"/>
    <w:rsid w:val="00A1187A"/>
    <w:rsid w:val="00A12ED0"/>
    <w:rsid w:val="00A14338"/>
    <w:rsid w:val="00A15A7D"/>
    <w:rsid w:val="00A15BF6"/>
    <w:rsid w:val="00A168FD"/>
    <w:rsid w:val="00A20CB1"/>
    <w:rsid w:val="00A2211D"/>
    <w:rsid w:val="00A241E2"/>
    <w:rsid w:val="00A24C8D"/>
    <w:rsid w:val="00A26168"/>
    <w:rsid w:val="00A26704"/>
    <w:rsid w:val="00A32892"/>
    <w:rsid w:val="00A33DF2"/>
    <w:rsid w:val="00A366CB"/>
    <w:rsid w:val="00A40097"/>
    <w:rsid w:val="00A41BAC"/>
    <w:rsid w:val="00A450AC"/>
    <w:rsid w:val="00A502EB"/>
    <w:rsid w:val="00A57898"/>
    <w:rsid w:val="00A62AB5"/>
    <w:rsid w:val="00A634F2"/>
    <w:rsid w:val="00A646FD"/>
    <w:rsid w:val="00A670DE"/>
    <w:rsid w:val="00A70326"/>
    <w:rsid w:val="00A85F06"/>
    <w:rsid w:val="00A87032"/>
    <w:rsid w:val="00A91959"/>
    <w:rsid w:val="00A939AD"/>
    <w:rsid w:val="00A93F95"/>
    <w:rsid w:val="00A964AD"/>
    <w:rsid w:val="00A97BB0"/>
    <w:rsid w:val="00AA482C"/>
    <w:rsid w:val="00AA52D9"/>
    <w:rsid w:val="00AA7081"/>
    <w:rsid w:val="00AB020E"/>
    <w:rsid w:val="00AB557C"/>
    <w:rsid w:val="00AB7257"/>
    <w:rsid w:val="00AC1EE1"/>
    <w:rsid w:val="00AC2683"/>
    <w:rsid w:val="00AC2B8A"/>
    <w:rsid w:val="00AC47BC"/>
    <w:rsid w:val="00AC4EA9"/>
    <w:rsid w:val="00AD6A1C"/>
    <w:rsid w:val="00AE21A3"/>
    <w:rsid w:val="00AE2218"/>
    <w:rsid w:val="00AE64EA"/>
    <w:rsid w:val="00AF0B40"/>
    <w:rsid w:val="00AF56F5"/>
    <w:rsid w:val="00AF64C7"/>
    <w:rsid w:val="00AF6E40"/>
    <w:rsid w:val="00B06595"/>
    <w:rsid w:val="00B124D2"/>
    <w:rsid w:val="00B17C75"/>
    <w:rsid w:val="00B24CE2"/>
    <w:rsid w:val="00B3043B"/>
    <w:rsid w:val="00B3074C"/>
    <w:rsid w:val="00B310F0"/>
    <w:rsid w:val="00B32AA6"/>
    <w:rsid w:val="00B3747A"/>
    <w:rsid w:val="00B41D57"/>
    <w:rsid w:val="00B42E76"/>
    <w:rsid w:val="00B42F6F"/>
    <w:rsid w:val="00B45BA4"/>
    <w:rsid w:val="00B52B69"/>
    <w:rsid w:val="00B554A0"/>
    <w:rsid w:val="00B56A98"/>
    <w:rsid w:val="00B6083C"/>
    <w:rsid w:val="00B77D70"/>
    <w:rsid w:val="00B81854"/>
    <w:rsid w:val="00B8550B"/>
    <w:rsid w:val="00B86D23"/>
    <w:rsid w:val="00B90659"/>
    <w:rsid w:val="00B924AF"/>
    <w:rsid w:val="00B9761F"/>
    <w:rsid w:val="00BA0520"/>
    <w:rsid w:val="00BA10FC"/>
    <w:rsid w:val="00BA1142"/>
    <w:rsid w:val="00BA5AE9"/>
    <w:rsid w:val="00BB1F1C"/>
    <w:rsid w:val="00BB2283"/>
    <w:rsid w:val="00BB7088"/>
    <w:rsid w:val="00BC55BB"/>
    <w:rsid w:val="00BD1859"/>
    <w:rsid w:val="00BD2A18"/>
    <w:rsid w:val="00BD7892"/>
    <w:rsid w:val="00BE1E5B"/>
    <w:rsid w:val="00BE6FBB"/>
    <w:rsid w:val="00BE7ECE"/>
    <w:rsid w:val="00BF021F"/>
    <w:rsid w:val="00BF201B"/>
    <w:rsid w:val="00C05E4C"/>
    <w:rsid w:val="00C131EC"/>
    <w:rsid w:val="00C17253"/>
    <w:rsid w:val="00C21B08"/>
    <w:rsid w:val="00C22590"/>
    <w:rsid w:val="00C2343C"/>
    <w:rsid w:val="00C23941"/>
    <w:rsid w:val="00C2737D"/>
    <w:rsid w:val="00C27DE0"/>
    <w:rsid w:val="00C35D11"/>
    <w:rsid w:val="00C40E7F"/>
    <w:rsid w:val="00C440FF"/>
    <w:rsid w:val="00C44FF6"/>
    <w:rsid w:val="00C4524A"/>
    <w:rsid w:val="00C50354"/>
    <w:rsid w:val="00C50516"/>
    <w:rsid w:val="00C5065E"/>
    <w:rsid w:val="00C50E79"/>
    <w:rsid w:val="00C62837"/>
    <w:rsid w:val="00C662A1"/>
    <w:rsid w:val="00C670DF"/>
    <w:rsid w:val="00C7252F"/>
    <w:rsid w:val="00C84D78"/>
    <w:rsid w:val="00C85130"/>
    <w:rsid w:val="00C8633B"/>
    <w:rsid w:val="00C948F1"/>
    <w:rsid w:val="00C94BA0"/>
    <w:rsid w:val="00C95AB7"/>
    <w:rsid w:val="00C96226"/>
    <w:rsid w:val="00C972E0"/>
    <w:rsid w:val="00CA0649"/>
    <w:rsid w:val="00CA2B8B"/>
    <w:rsid w:val="00CA3142"/>
    <w:rsid w:val="00CA5840"/>
    <w:rsid w:val="00CB05F1"/>
    <w:rsid w:val="00CB5D0D"/>
    <w:rsid w:val="00CB6E52"/>
    <w:rsid w:val="00CB7AC6"/>
    <w:rsid w:val="00CC060F"/>
    <w:rsid w:val="00CC0D8F"/>
    <w:rsid w:val="00CC1607"/>
    <w:rsid w:val="00CC2F27"/>
    <w:rsid w:val="00CC6F13"/>
    <w:rsid w:val="00CC79B3"/>
    <w:rsid w:val="00CC79DD"/>
    <w:rsid w:val="00CD2905"/>
    <w:rsid w:val="00CD4D6E"/>
    <w:rsid w:val="00CD6D3D"/>
    <w:rsid w:val="00CE06BC"/>
    <w:rsid w:val="00CE20D6"/>
    <w:rsid w:val="00CE5609"/>
    <w:rsid w:val="00CF131A"/>
    <w:rsid w:val="00CF586E"/>
    <w:rsid w:val="00CF7D56"/>
    <w:rsid w:val="00D0275A"/>
    <w:rsid w:val="00D03FB0"/>
    <w:rsid w:val="00D04BB7"/>
    <w:rsid w:val="00D051D2"/>
    <w:rsid w:val="00D142F0"/>
    <w:rsid w:val="00D20A5F"/>
    <w:rsid w:val="00D237A9"/>
    <w:rsid w:val="00D353C7"/>
    <w:rsid w:val="00D360D4"/>
    <w:rsid w:val="00D42AD6"/>
    <w:rsid w:val="00D43FF3"/>
    <w:rsid w:val="00D50174"/>
    <w:rsid w:val="00D5103C"/>
    <w:rsid w:val="00D51265"/>
    <w:rsid w:val="00D53603"/>
    <w:rsid w:val="00D5540D"/>
    <w:rsid w:val="00D60345"/>
    <w:rsid w:val="00D6065A"/>
    <w:rsid w:val="00D608CD"/>
    <w:rsid w:val="00D64615"/>
    <w:rsid w:val="00D65123"/>
    <w:rsid w:val="00D74915"/>
    <w:rsid w:val="00D80998"/>
    <w:rsid w:val="00D827D8"/>
    <w:rsid w:val="00D82F82"/>
    <w:rsid w:val="00D83FFE"/>
    <w:rsid w:val="00D86B66"/>
    <w:rsid w:val="00D957E0"/>
    <w:rsid w:val="00D966F9"/>
    <w:rsid w:val="00D96714"/>
    <w:rsid w:val="00DA3057"/>
    <w:rsid w:val="00DA3198"/>
    <w:rsid w:val="00DA4932"/>
    <w:rsid w:val="00DB063F"/>
    <w:rsid w:val="00DB1701"/>
    <w:rsid w:val="00DB7ADA"/>
    <w:rsid w:val="00DC371B"/>
    <w:rsid w:val="00DC3BDB"/>
    <w:rsid w:val="00DC5CBA"/>
    <w:rsid w:val="00DC6998"/>
    <w:rsid w:val="00DD21B0"/>
    <w:rsid w:val="00DD2731"/>
    <w:rsid w:val="00DD70EB"/>
    <w:rsid w:val="00DE570A"/>
    <w:rsid w:val="00DE5DBF"/>
    <w:rsid w:val="00DF15EE"/>
    <w:rsid w:val="00DF374A"/>
    <w:rsid w:val="00DF49CA"/>
    <w:rsid w:val="00DF4A13"/>
    <w:rsid w:val="00DF6977"/>
    <w:rsid w:val="00E01A10"/>
    <w:rsid w:val="00E02ECE"/>
    <w:rsid w:val="00E038BD"/>
    <w:rsid w:val="00E058A3"/>
    <w:rsid w:val="00E13B75"/>
    <w:rsid w:val="00E15A5F"/>
    <w:rsid w:val="00E1657A"/>
    <w:rsid w:val="00E260A1"/>
    <w:rsid w:val="00E26A16"/>
    <w:rsid w:val="00E354C1"/>
    <w:rsid w:val="00E35F14"/>
    <w:rsid w:val="00E36ADF"/>
    <w:rsid w:val="00E371AE"/>
    <w:rsid w:val="00E37F22"/>
    <w:rsid w:val="00E50372"/>
    <w:rsid w:val="00E50DEA"/>
    <w:rsid w:val="00E64922"/>
    <w:rsid w:val="00E6685B"/>
    <w:rsid w:val="00E71BE9"/>
    <w:rsid w:val="00E73097"/>
    <w:rsid w:val="00E730DC"/>
    <w:rsid w:val="00E77356"/>
    <w:rsid w:val="00E81843"/>
    <w:rsid w:val="00E856B8"/>
    <w:rsid w:val="00E8679E"/>
    <w:rsid w:val="00E91B74"/>
    <w:rsid w:val="00E933B6"/>
    <w:rsid w:val="00E938CD"/>
    <w:rsid w:val="00E94682"/>
    <w:rsid w:val="00E96642"/>
    <w:rsid w:val="00E970A7"/>
    <w:rsid w:val="00EA1B30"/>
    <w:rsid w:val="00EA1C24"/>
    <w:rsid w:val="00EA685A"/>
    <w:rsid w:val="00EA6925"/>
    <w:rsid w:val="00EB13F3"/>
    <w:rsid w:val="00EB241B"/>
    <w:rsid w:val="00EB49BB"/>
    <w:rsid w:val="00EB6A14"/>
    <w:rsid w:val="00EB6FB7"/>
    <w:rsid w:val="00EB7350"/>
    <w:rsid w:val="00EC12ED"/>
    <w:rsid w:val="00EC20F1"/>
    <w:rsid w:val="00EC77E8"/>
    <w:rsid w:val="00EC7AF1"/>
    <w:rsid w:val="00ED378E"/>
    <w:rsid w:val="00EE0741"/>
    <w:rsid w:val="00EE174E"/>
    <w:rsid w:val="00EE2335"/>
    <w:rsid w:val="00EE3B5A"/>
    <w:rsid w:val="00EE54E8"/>
    <w:rsid w:val="00EE59EE"/>
    <w:rsid w:val="00EE725E"/>
    <w:rsid w:val="00EE732D"/>
    <w:rsid w:val="00EF17BC"/>
    <w:rsid w:val="00EF197D"/>
    <w:rsid w:val="00F00340"/>
    <w:rsid w:val="00F02CCD"/>
    <w:rsid w:val="00F043AB"/>
    <w:rsid w:val="00F044CC"/>
    <w:rsid w:val="00F05173"/>
    <w:rsid w:val="00F05DEE"/>
    <w:rsid w:val="00F1064C"/>
    <w:rsid w:val="00F15897"/>
    <w:rsid w:val="00F22861"/>
    <w:rsid w:val="00F2468E"/>
    <w:rsid w:val="00F254AE"/>
    <w:rsid w:val="00F33A43"/>
    <w:rsid w:val="00F47E70"/>
    <w:rsid w:val="00F56C19"/>
    <w:rsid w:val="00F6371D"/>
    <w:rsid w:val="00F6423C"/>
    <w:rsid w:val="00F64293"/>
    <w:rsid w:val="00F64EA1"/>
    <w:rsid w:val="00F70AAC"/>
    <w:rsid w:val="00F7117E"/>
    <w:rsid w:val="00F74EA5"/>
    <w:rsid w:val="00F76D8B"/>
    <w:rsid w:val="00F82856"/>
    <w:rsid w:val="00F82A05"/>
    <w:rsid w:val="00F83893"/>
    <w:rsid w:val="00F87011"/>
    <w:rsid w:val="00F93875"/>
    <w:rsid w:val="00FB45D1"/>
    <w:rsid w:val="00FB4BA2"/>
    <w:rsid w:val="00FB52EE"/>
    <w:rsid w:val="00FC22D5"/>
    <w:rsid w:val="00FC2E29"/>
    <w:rsid w:val="00FC46AA"/>
    <w:rsid w:val="00FC63E3"/>
    <w:rsid w:val="00FD3CDF"/>
    <w:rsid w:val="00FE5109"/>
    <w:rsid w:val="00FE51FA"/>
    <w:rsid w:val="00FE5BD7"/>
    <w:rsid w:val="00FE776E"/>
    <w:rsid w:val="00FF0AAD"/>
    <w:rsid w:val="00FF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BD53C"/>
  <w15:chartTrackingRefBased/>
  <w15:docId w15:val="{F3FEC3CF-156D-462A-BC58-9D56C8945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AA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4CD18-36FE-4F1C-9B6C-8D790BCF7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247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13</cp:revision>
  <cp:lastPrinted>2021-04-01T09:39:00Z</cp:lastPrinted>
  <dcterms:created xsi:type="dcterms:W3CDTF">2021-04-13T08:21:00Z</dcterms:created>
  <dcterms:modified xsi:type="dcterms:W3CDTF">2021-09-19T13:29:00Z</dcterms:modified>
</cp:coreProperties>
</file>